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73822" w14:textId="7505BB02" w:rsidR="00636BC5" w:rsidRDefault="00636BC5" w:rsidP="00636BC5">
      <w:pPr>
        <w:jc w:val="center"/>
        <w:rPr>
          <w:b/>
          <w:bCs/>
          <w:sz w:val="72"/>
          <w:szCs w:val="72"/>
        </w:rPr>
      </w:pPr>
      <w:r w:rsidRPr="00636BC5">
        <w:rPr>
          <w:b/>
          <w:bCs/>
          <w:sz w:val="72"/>
          <w:szCs w:val="72"/>
        </w:rPr>
        <w:t>Genogram Template</w:t>
      </w:r>
    </w:p>
    <w:p w14:paraId="77E4284B" w14:textId="40010472" w:rsidR="00A21E2B" w:rsidRPr="00A21E2B" w:rsidRDefault="00A21E2B" w:rsidP="00636BC5">
      <w:pPr>
        <w:jc w:val="center"/>
        <w:rPr>
          <w:sz w:val="24"/>
          <w:szCs w:val="24"/>
        </w:rPr>
      </w:pPr>
      <w:r w:rsidRPr="00A21E2B">
        <w:rPr>
          <w:sz w:val="24"/>
          <w:szCs w:val="24"/>
        </w:rPr>
        <w:t>(</w:t>
      </w:r>
      <w:r>
        <w:rPr>
          <w:sz w:val="24"/>
          <w:szCs w:val="24"/>
        </w:rPr>
        <w:t xml:space="preserve">Click on </w:t>
      </w:r>
      <w:r w:rsidRPr="00A21E2B">
        <w:rPr>
          <w:sz w:val="24"/>
          <w:szCs w:val="24"/>
        </w:rPr>
        <w:t>a shape</w:t>
      </w:r>
      <w:r>
        <w:rPr>
          <w:sz w:val="24"/>
          <w:szCs w:val="24"/>
        </w:rPr>
        <w:t>, and then</w:t>
      </w:r>
      <w:r w:rsidRPr="00A21E2B">
        <w:rPr>
          <w:sz w:val="24"/>
          <w:szCs w:val="24"/>
        </w:rPr>
        <w:t xml:space="preserve"> right-click to change the shape type or to add another shape to your genogram. Use the SmartArt menu for more options)</w:t>
      </w:r>
    </w:p>
    <w:p w14:paraId="25D8AD36" w14:textId="77777777" w:rsidR="00636BC5" w:rsidRDefault="00636BC5"/>
    <w:p w14:paraId="45AF58C5" w14:textId="7D321AD7" w:rsidR="00361BD9" w:rsidRDefault="008523F6">
      <w:r>
        <w:rPr>
          <w:noProof/>
        </w:rPr>
        <w:drawing>
          <wp:inline distT="0" distB="0" distL="0" distR="0" wp14:anchorId="2C71ADE1" wp14:editId="14F27789">
            <wp:extent cx="5486400" cy="3200400"/>
            <wp:effectExtent l="0" t="0" r="0" b="1270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63CAAFC" w14:textId="60784935" w:rsidR="000E40FA" w:rsidRDefault="000E40FA"/>
    <w:p w14:paraId="019D50EC" w14:textId="0B3618F9" w:rsidR="000E40FA" w:rsidRDefault="000E40FA"/>
    <w:p w14:paraId="3568B484" w14:textId="4275A55F" w:rsidR="003738A9" w:rsidRDefault="003738A9">
      <w:r>
        <w:br w:type="page"/>
      </w:r>
    </w:p>
    <w:p w14:paraId="3655FBE3" w14:textId="36EEE3E9" w:rsidR="000E40FA" w:rsidRPr="003738A9" w:rsidRDefault="003738A9" w:rsidP="003738A9">
      <w:pPr>
        <w:jc w:val="center"/>
        <w:rPr>
          <w:b/>
          <w:bCs/>
        </w:rPr>
      </w:pPr>
      <w:r w:rsidRPr="003738A9">
        <w:rPr>
          <w:b/>
          <w:bCs/>
        </w:rPr>
        <w:lastRenderedPageBreak/>
        <w:t>Reference for Emotional Relationship Lines</w:t>
      </w:r>
    </w:p>
    <w:p w14:paraId="05AA3E2F" w14:textId="77777777" w:rsidR="003738A9" w:rsidRDefault="003738A9" w:rsidP="003738A9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738A9" w14:paraId="3B3A00B7" w14:textId="77777777" w:rsidTr="00884090">
        <w:tc>
          <w:tcPr>
            <w:tcW w:w="2337" w:type="dxa"/>
          </w:tcPr>
          <w:p w14:paraId="074D5C89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Positive</w:t>
            </w:r>
          </w:p>
        </w:tc>
        <w:tc>
          <w:tcPr>
            <w:tcW w:w="2337" w:type="dxa"/>
          </w:tcPr>
          <w:p w14:paraId="3DE39EB4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Tenuous/Weak</w:t>
            </w:r>
          </w:p>
        </w:tc>
        <w:tc>
          <w:tcPr>
            <w:tcW w:w="2338" w:type="dxa"/>
          </w:tcPr>
          <w:p w14:paraId="604C3C4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Stressful</w:t>
            </w:r>
          </w:p>
        </w:tc>
        <w:tc>
          <w:tcPr>
            <w:tcW w:w="2338" w:type="dxa"/>
          </w:tcPr>
          <w:p w14:paraId="67B238C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Indifferent</w:t>
            </w:r>
          </w:p>
        </w:tc>
      </w:tr>
      <w:tr w:rsidR="003738A9" w14:paraId="5BDCC63E" w14:textId="77777777" w:rsidTr="00884090">
        <w:tc>
          <w:tcPr>
            <w:tcW w:w="2337" w:type="dxa"/>
          </w:tcPr>
          <w:p w14:paraId="3B3A4A11" w14:textId="77777777" w:rsidR="003738A9" w:rsidRPr="00F10A72" w:rsidRDefault="003738A9" w:rsidP="00884090">
            <w:pPr>
              <w:tabs>
                <w:tab w:val="left" w:pos="2340"/>
              </w:tabs>
              <w:jc w:val="center"/>
              <w:rPr>
                <w:color w:val="44546A" w:themeColor="text2"/>
              </w:rPr>
            </w:pPr>
            <w:r w:rsidRPr="00F10A72">
              <w:rPr>
                <w:noProof/>
                <w:color w:val="44546A" w:themeColor="text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22C239" wp14:editId="5D820612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84455</wp:posOffset>
                      </wp:positionV>
                      <wp:extent cx="1066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A6929D" id="Straight Connector 1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6.65pt" to="93.3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" strokecolor="#44546a [3215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463842FF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02FBE6C" wp14:editId="22A925EE">
                      <wp:simplePos x="0" y="0"/>
                      <wp:positionH relativeFrom="column">
                        <wp:posOffset>168069</wp:posOffset>
                      </wp:positionH>
                      <wp:positionV relativeFrom="paragraph">
                        <wp:posOffset>84455</wp:posOffset>
                      </wp:positionV>
                      <wp:extent cx="1069848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4DC1BA1" id="Straight Connector 1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25pt,6.65pt" to="97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" strokecolor="#44546a [3215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776EFBC9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4E20D621" wp14:editId="5CC39271">
                      <wp:simplePos x="0" y="0"/>
                      <wp:positionH relativeFrom="column">
                        <wp:posOffset>151988</wp:posOffset>
                      </wp:positionH>
                      <wp:positionV relativeFrom="paragraph">
                        <wp:posOffset>11415</wp:posOffset>
                      </wp:positionV>
                      <wp:extent cx="1069848" cy="148479"/>
                      <wp:effectExtent l="0" t="0" r="35560" b="23495"/>
                      <wp:wrapNone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9848" cy="148479"/>
                                <a:chOff x="0" y="0"/>
                                <a:chExt cx="1069848" cy="148479"/>
                              </a:xfrm>
                            </wpg:grpSpPr>
                            <wps:wsp>
                              <wps:cNvPr id="14" name="Straight Connector 14"/>
                              <wps:cNvCnPr/>
                              <wps:spPr>
                                <a:xfrm>
                                  <a:off x="0" y="71505"/>
                                  <a:ext cx="1069848" cy="0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2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20" name="Group 20"/>
                              <wpg:cNvGrpSpPr/>
                              <wpg:grpSpPr>
                                <a:xfrm>
                                  <a:off x="78005" y="0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15" name="Straight Connector 15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6" name="Straight Connector 16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7" name="Straight Connector 17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8" name="Straight Connector 18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9" name="Straight Connector 19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21" name="Group 21"/>
                              <wpg:cNvGrpSpPr/>
                              <wpg:grpSpPr>
                                <a:xfrm>
                                  <a:off x="413863" y="2167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22" name="Straight Connector 22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3" name="Straight Connector 23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4" name="Straight Connector 24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5" name="Straight Connector 25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6" name="Straight Connector 26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27" name="Group 27"/>
                              <wpg:cNvGrpSpPr/>
                              <wpg:grpSpPr>
                                <a:xfrm>
                                  <a:off x="745387" y="4334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28" name="Straight Connector 28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" name="Straight Connector 29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0" name="Straight Connector 30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1" name="Straight Connector 31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" name="Straight Connector 32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50FB79" id="Group 33" o:spid="_x0000_s1026" style="position:absolute;margin-left:11.95pt;margin-top:.9pt;width:84.25pt;height:11.7pt;z-index:251661312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">
                      <v:line id="Straight Connector 14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" strokecolor="#44546a [3215]" strokeweight="1.5pt">
                        <v:stroke joinstyle="miter"/>
                      </v:line>
                      <v:group id="Group 20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  <v:line id="Straight Connector 1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" strokecolor="#44546a [3215]" strokeweight="1.5pt">
                          <v:stroke joinstyle="miter"/>
                        </v:line>
                        <v:line id="Straight Connector 1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" strokecolor="#44546a [3215]" strokeweight="1.5pt">
                          <v:stroke joinstyle="miter"/>
                        </v:line>
                        <v:line id="Straight Connector 1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" strokecolor="#44546a [3215]" strokeweight="1.5pt">
                          <v:stroke joinstyle="miter"/>
                        </v:line>
                        <v:line id="Straight Connector 1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" strokecolor="#44546a [3215]" strokeweight="1.5pt">
                          <v:stroke joinstyle="miter"/>
                        </v:line>
                        <v:line id="Straight Connector 1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" strokecolor="#44546a [3215]" strokeweight="1.5pt">
                          <v:stroke joinstyle="miter"/>
                        </v:line>
                      </v:group>
                      <v:group id="Group 21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v:line id="Straight Connector 22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" strokecolor="#44546a [3215]" strokeweight="1.5pt">
                          <v:stroke joinstyle="miter"/>
                        </v:line>
                        <v:line id="Straight Connector 23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" strokecolor="#44546a [3215]" strokeweight="1.5pt">
                          <v:stroke joinstyle="miter"/>
                        </v:line>
                        <v:line id="Straight Connector 24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" strokecolor="#44546a [3215]" strokeweight="1.5pt">
                          <v:stroke joinstyle="miter"/>
                        </v:line>
                        <v:line id="Straight Connector 25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" strokecolor="#44546a [3215]" strokeweight="1.5pt">
                          <v:stroke joinstyle="miter"/>
                        </v:line>
                        <v:line id="Straight Connector 26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" strokecolor="#44546a [3215]" strokeweight="1.5pt">
                          <v:stroke joinstyle="miter"/>
                        </v:line>
                      </v:group>
                      <v:group id="Group 27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line id="Straight Connector 28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" strokecolor="#44546a [3215]" strokeweight="1.5pt">
                          <v:stroke joinstyle="miter"/>
                        </v:line>
                        <v:line id="Straight Connector 29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" strokecolor="#44546a [3215]" strokeweight="1.5pt">
                          <v:stroke joinstyle="miter"/>
                        </v:line>
                        <v:line id="Straight Connector 30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" strokecolor="#44546a [3215]" strokeweight="1.5pt">
                          <v:stroke joinstyle="miter"/>
                        </v:line>
                        <v:line id="Straight Connector 31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" strokecolor="#44546a [3215]" strokeweight="1.5pt">
                          <v:stroke joinstyle="miter"/>
                        </v:line>
                        <v:line id="Straight Connector 32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" strokecolor="#44546a [3215]" strokeweight="1.5pt">
                          <v:stroke joinstyle="miter"/>
                        </v:line>
                      </v:group>
                    </v:group>
                  </w:pict>
                </mc:Fallback>
              </mc:AlternateContent>
            </w:r>
          </w:p>
        </w:tc>
        <w:tc>
          <w:tcPr>
            <w:tcW w:w="2338" w:type="dxa"/>
          </w:tcPr>
          <w:p w14:paraId="77BE555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5D5ECD0" wp14:editId="0AEAD9C2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84138</wp:posOffset>
                      </wp:positionV>
                      <wp:extent cx="1069848" cy="0"/>
                      <wp:effectExtent l="0" t="0" r="0" b="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8859F86" id="Straight Connector 3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.85pt,6.65pt" to="96.1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" strokecolor="#44546a [3215]" strokeweight="1.5pt">
                      <v:stroke dashstyle="1 1" joinstyle="miter"/>
                    </v:line>
                  </w:pict>
                </mc:Fallback>
              </mc:AlternateContent>
            </w:r>
          </w:p>
        </w:tc>
      </w:tr>
      <w:tr w:rsidR="003738A9" w14:paraId="50B4A7AB" w14:textId="77777777" w:rsidTr="00884090">
        <w:tc>
          <w:tcPr>
            <w:tcW w:w="2337" w:type="dxa"/>
          </w:tcPr>
          <w:p w14:paraId="3FAE180F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Very Close</w:t>
            </w:r>
          </w:p>
        </w:tc>
        <w:tc>
          <w:tcPr>
            <w:tcW w:w="2337" w:type="dxa"/>
          </w:tcPr>
          <w:p w14:paraId="14DDC1A2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Estranged</w:t>
            </w:r>
          </w:p>
        </w:tc>
        <w:tc>
          <w:tcPr>
            <w:tcW w:w="2338" w:type="dxa"/>
          </w:tcPr>
          <w:p w14:paraId="1A5A109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Conflictual</w:t>
            </w:r>
          </w:p>
        </w:tc>
        <w:tc>
          <w:tcPr>
            <w:tcW w:w="2338" w:type="dxa"/>
          </w:tcPr>
          <w:p w14:paraId="0C3B0ED5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Neglect</w:t>
            </w:r>
          </w:p>
        </w:tc>
      </w:tr>
      <w:tr w:rsidR="003738A9" w14:paraId="0B044F39" w14:textId="77777777" w:rsidTr="00884090">
        <w:tc>
          <w:tcPr>
            <w:tcW w:w="2337" w:type="dxa"/>
          </w:tcPr>
          <w:p w14:paraId="3D911DFE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EB0940E" wp14:editId="072CE037">
                      <wp:simplePos x="0" y="0"/>
                      <wp:positionH relativeFrom="column">
                        <wp:posOffset>113030</wp:posOffset>
                      </wp:positionH>
                      <wp:positionV relativeFrom="paragraph">
                        <wp:posOffset>109220</wp:posOffset>
                      </wp:positionV>
                      <wp:extent cx="1066800" cy="0"/>
                      <wp:effectExtent l="0" t="0" r="0" b="0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DFCF265" id="Straight Connector 3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9pt,8.6pt" to="92.9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" strokecolor="#44546a [3215]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FA24CA9" wp14:editId="7063CF73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64135</wp:posOffset>
                      </wp:positionV>
                      <wp:extent cx="1066800" cy="0"/>
                      <wp:effectExtent l="0" t="0" r="0" b="0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134358" id="Straight Connector 3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5.05pt" to="93.3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" strokecolor="#44546a [3215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03386F12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01A69BC" wp14:editId="50572DFC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20638</wp:posOffset>
                      </wp:positionV>
                      <wp:extent cx="0" cy="118745"/>
                      <wp:effectExtent l="0" t="0" r="38100" b="33655"/>
                      <wp:wrapNone/>
                      <wp:docPr id="40" name="Straight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1874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4F26006" id="Straight Connector 40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1pt,1.65pt" to="68.1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" strokecolor="#44546a [3215]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B8BEA79" wp14:editId="01AEFA34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20003</wp:posOffset>
                      </wp:positionV>
                      <wp:extent cx="0" cy="118745"/>
                      <wp:effectExtent l="0" t="0" r="38100" b="33655"/>
                      <wp:wrapNone/>
                      <wp:docPr id="39" name="Straight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1874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F4E982F" id="Straight Connector 39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45pt,1.6pt" to="42.4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" strokecolor="#44546a [3215]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0C152FD" wp14:editId="0399934D">
                      <wp:simplePos x="0" y="0"/>
                      <wp:positionH relativeFrom="column">
                        <wp:posOffset>534988</wp:posOffset>
                      </wp:positionH>
                      <wp:positionV relativeFrom="paragraph">
                        <wp:posOffset>30798</wp:posOffset>
                      </wp:positionV>
                      <wp:extent cx="333375" cy="119062"/>
                      <wp:effectExtent l="0" t="0" r="9525" b="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1190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65C1112B" id="Rectangle 38" o:spid="_x0000_s1026" style="position:absolute;margin-left:42.15pt;margin-top:2.45pt;width:26.25pt;height:9.3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" fillcolor="white [3212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5B49DDB" wp14:editId="6D18ACD4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82233</wp:posOffset>
                      </wp:positionV>
                      <wp:extent cx="1071562" cy="0"/>
                      <wp:effectExtent l="0" t="0" r="0" b="0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71562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AE32896" id="Straight Connector 3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1pt,6.5pt" to="99.4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" strokecolor="#44546a [3215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2709B831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66AB2BC9" wp14:editId="4FBBB814">
                      <wp:simplePos x="0" y="0"/>
                      <wp:positionH relativeFrom="column">
                        <wp:posOffset>349865</wp:posOffset>
                      </wp:positionH>
                      <wp:positionV relativeFrom="paragraph">
                        <wp:posOffset>45720</wp:posOffset>
                      </wp:positionV>
                      <wp:extent cx="745921" cy="89535"/>
                      <wp:effectExtent l="38100" t="38100" r="54610" b="43815"/>
                      <wp:wrapNone/>
                      <wp:docPr id="44" name="Ink 4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921" cy="895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C4E0AD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44" o:spid="_x0000_s1026" type="#_x0000_t75" style="position:absolute;margin-left:26.8pt;margin-top:2.85pt;width:60.25pt;height: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">
                      <v:imagedata r:id="rId12" o:title="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3AEC018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F91ACFB" wp14:editId="42A61198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76835</wp:posOffset>
                      </wp:positionV>
                      <wp:extent cx="1069848" cy="0"/>
                      <wp:effectExtent l="0" t="76200" r="16510" b="95250"/>
                      <wp:wrapNone/>
                      <wp:docPr id="45" name="Straight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ash"/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B6EFA68" id="Straight Connector 45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pt,6.05pt" to="97.2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" strokecolor="#44546a [3215]" strokeweight="1.5pt">
                      <v:stroke dashstyle="3 1" endarrow="block" joinstyle="miter"/>
                    </v:line>
                  </w:pict>
                </mc:Fallback>
              </mc:AlternateContent>
            </w:r>
          </w:p>
        </w:tc>
      </w:tr>
      <w:tr w:rsidR="003738A9" w14:paraId="4CCA64DB" w14:textId="77777777" w:rsidTr="00884090">
        <w:tc>
          <w:tcPr>
            <w:tcW w:w="2337" w:type="dxa"/>
          </w:tcPr>
          <w:p w14:paraId="3F5FFEBF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7FDCA29" wp14:editId="5E416DD8">
                      <wp:simplePos x="0" y="0"/>
                      <wp:positionH relativeFrom="column">
                        <wp:posOffset>994410</wp:posOffset>
                      </wp:positionH>
                      <wp:positionV relativeFrom="paragraph">
                        <wp:posOffset>167005</wp:posOffset>
                      </wp:positionV>
                      <wp:extent cx="149860" cy="127635"/>
                      <wp:effectExtent l="0" t="0" r="2540" b="5715"/>
                      <wp:wrapNone/>
                      <wp:docPr id="50" name="Arrow: Notched Right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27635"/>
                              </a:xfrm>
                              <a:prstGeom prst="notchedRightArrow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64B653B" id="_x0000_t94" coordsize="21600,21600" o:spt="94" adj="16200,5400" path="m@0,l@0@1,0@1@5,10800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@5,10800;@0,21600;21600,10800" o:connectangles="270,180,90,0" textboxrect="@5,@1,@6,@2"/>
                      <v:handles>
                        <v:h position="#0,#1" xrange="0,21600" yrange="0,10800"/>
                      </v:handles>
                    </v:shapetype>
                    <v:shape id="Arrow: Notched Right 50" o:spid="_x0000_s1026" type="#_x0000_t94" style="position:absolute;margin-left:78.3pt;margin-top:13.15pt;width:11.8pt;height:10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" adj="12402" fillcolor="#44546a [3215]" stroked="f" strokeweight="1pt"/>
                  </w:pict>
                </mc:Fallback>
              </mc:AlternateContent>
            </w:r>
            <w:r>
              <w:t>Emotional Abuse</w:t>
            </w:r>
          </w:p>
        </w:tc>
        <w:tc>
          <w:tcPr>
            <w:tcW w:w="2337" w:type="dxa"/>
          </w:tcPr>
          <w:p w14:paraId="60BCB25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F1FE77D" wp14:editId="56006F17">
                      <wp:simplePos x="0" y="0"/>
                      <wp:positionH relativeFrom="column">
                        <wp:posOffset>1008380</wp:posOffset>
                      </wp:positionH>
                      <wp:positionV relativeFrom="paragraph">
                        <wp:posOffset>155575</wp:posOffset>
                      </wp:positionV>
                      <wp:extent cx="149860" cy="175895"/>
                      <wp:effectExtent l="0" t="0" r="2540" b="0"/>
                      <wp:wrapNone/>
                      <wp:docPr id="54" name="Arrow: Notched Right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75895"/>
                              </a:xfrm>
                              <a:prstGeom prst="notchedRightArrow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D9F735" id="Arrow: Notched Right 54" o:spid="_x0000_s1026" type="#_x0000_t94" style="position:absolute;margin-left:79.4pt;margin-top:12.25pt;width:11.8pt;height:13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" adj="10800" fillcolor="#44546a [3215]" stroked="f" strokeweight="1pt"/>
                  </w:pict>
                </mc:Fallback>
              </mc:AlternateContent>
            </w:r>
            <w:r>
              <w:t>Sexual Abuse</w:t>
            </w:r>
          </w:p>
        </w:tc>
        <w:tc>
          <w:tcPr>
            <w:tcW w:w="2338" w:type="dxa"/>
          </w:tcPr>
          <w:p w14:paraId="42127BF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9B2A689" wp14:editId="05ABC62A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172085</wp:posOffset>
                      </wp:positionV>
                      <wp:extent cx="149860" cy="127635"/>
                      <wp:effectExtent l="0" t="0" r="2540" b="5715"/>
                      <wp:wrapNone/>
                      <wp:docPr id="47" name="Arrow: Notched Right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27635"/>
                              </a:xfrm>
                              <a:prstGeom prst="notchedRightArrow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3F0FBE" id="Arrow: Notched Right 47" o:spid="_x0000_s1026" type="#_x0000_t94" style="position:absolute;margin-left:83.5pt;margin-top:13.55pt;width:11.8pt;height:10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" adj="12402" fillcolor="#44546a [3215]" stroked="f" strokeweight="1pt"/>
                  </w:pict>
                </mc:Fallback>
              </mc:AlternateContent>
            </w:r>
            <w:r>
              <w:t>Physical Abuse</w:t>
            </w:r>
          </w:p>
        </w:tc>
        <w:tc>
          <w:tcPr>
            <w:tcW w:w="2338" w:type="dxa"/>
          </w:tcPr>
          <w:p w14:paraId="5A2B5E38" w14:textId="77777777" w:rsidR="003738A9" w:rsidRDefault="003738A9" w:rsidP="00884090">
            <w:pPr>
              <w:tabs>
                <w:tab w:val="left" w:pos="2340"/>
              </w:tabs>
              <w:jc w:val="center"/>
            </w:pPr>
          </w:p>
        </w:tc>
      </w:tr>
      <w:tr w:rsidR="003738A9" w14:paraId="28D792AD" w14:textId="77777777" w:rsidTr="00884090">
        <w:tc>
          <w:tcPr>
            <w:tcW w:w="2337" w:type="dxa"/>
          </w:tcPr>
          <w:p w14:paraId="0B8C0F9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29DDFE6B" wp14:editId="44761B73">
                      <wp:simplePos x="0" y="0"/>
                      <wp:positionH relativeFrom="column">
                        <wp:posOffset>250190</wp:posOffset>
                      </wp:positionH>
                      <wp:positionV relativeFrom="paragraph">
                        <wp:posOffset>34290</wp:posOffset>
                      </wp:positionV>
                      <wp:extent cx="785550" cy="104140"/>
                      <wp:effectExtent l="38100" t="38100" r="52705" b="48260"/>
                      <wp:wrapNone/>
                      <wp:docPr id="51" name="Ink 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5550" cy="1041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80E22D8" id="Ink 51" o:spid="_x0000_s1026" type="#_x0000_t75" style="position:absolute;margin-left:18.95pt;margin-top:1.95pt;width:63.35pt;height:9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">
                      <v:imagedata r:id="rId14" o:title=""/>
                    </v:shape>
                  </w:pict>
                </mc:Fallback>
              </mc:AlternateContent>
            </w:r>
          </w:p>
        </w:tc>
        <w:tc>
          <w:tcPr>
            <w:tcW w:w="2337" w:type="dxa"/>
          </w:tcPr>
          <w:p w14:paraId="173EA1CC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6672" behindDoc="0" locked="0" layoutInCell="1" allowOverlap="1" wp14:anchorId="0207D6AF" wp14:editId="01C3AB21">
                      <wp:simplePos x="0" y="0"/>
                      <wp:positionH relativeFrom="column">
                        <wp:posOffset>247015</wp:posOffset>
                      </wp:positionH>
                      <wp:positionV relativeFrom="paragraph">
                        <wp:posOffset>93345</wp:posOffset>
                      </wp:positionV>
                      <wp:extent cx="785495" cy="45719"/>
                      <wp:effectExtent l="38100" t="57150" r="52705" b="50165"/>
                      <wp:wrapNone/>
                      <wp:docPr id="53" name="Ink 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5495" cy="45719"/>
                            </w14:xfrm>
                          </w14:contentPart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AC3874" id="Ink 53" o:spid="_x0000_s1026" type="#_x0000_t75" style="position:absolute;margin-left:18.7pt;margin-top:6.65pt;width:63.3pt;height:5.1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">
                      <v:imagedata r:id="rId1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4A88C344" wp14:editId="7BB7F3F7">
                      <wp:simplePos x="0" y="0"/>
                      <wp:positionH relativeFrom="column">
                        <wp:posOffset>247015</wp:posOffset>
                      </wp:positionH>
                      <wp:positionV relativeFrom="paragraph">
                        <wp:posOffset>19685</wp:posOffset>
                      </wp:positionV>
                      <wp:extent cx="785495" cy="45719"/>
                      <wp:effectExtent l="38100" t="57150" r="52705" b="50165"/>
                      <wp:wrapNone/>
                      <wp:docPr id="52" name="Ink 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5495" cy="45719"/>
                            </w14:xfrm>
                          </w14:contentPart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EA69B4" id="Ink 52" o:spid="_x0000_s1026" type="#_x0000_t75" style="position:absolute;margin-left:18.7pt;margin-top:.8pt;width:63.3pt;height:5.1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">
                      <v:imagedata r:id="rId18" o:title="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58D1BA58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5B175559" wp14:editId="293212AC">
                      <wp:simplePos x="0" y="0"/>
                      <wp:positionH relativeFrom="column">
                        <wp:posOffset>349250</wp:posOffset>
                      </wp:positionH>
                      <wp:positionV relativeFrom="paragraph">
                        <wp:posOffset>49213</wp:posOffset>
                      </wp:positionV>
                      <wp:extent cx="745921" cy="89535"/>
                      <wp:effectExtent l="38100" t="38100" r="54610" b="43815"/>
                      <wp:wrapNone/>
                      <wp:docPr id="46" name="Ink 4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921" cy="895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ED5C9F" id="Ink 46" o:spid="_x0000_s1026" type="#_x0000_t75" style="position:absolute;margin-left:26.75pt;margin-top:3.15pt;width:60.25pt;height: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">
                      <v:imagedata r:id="rId12" o:title="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00E69465" w14:textId="77777777" w:rsidR="003738A9" w:rsidRDefault="003738A9" w:rsidP="00884090">
            <w:pPr>
              <w:tabs>
                <w:tab w:val="left" w:pos="2340"/>
              </w:tabs>
              <w:jc w:val="center"/>
            </w:pPr>
          </w:p>
        </w:tc>
      </w:tr>
    </w:tbl>
    <w:p w14:paraId="5B4F2BBA" w14:textId="77777777" w:rsidR="003738A9" w:rsidRDefault="003738A9"/>
    <w:sectPr w:rsidR="003738A9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852DA" w14:textId="77777777" w:rsidR="00552CE7" w:rsidRDefault="00552CE7" w:rsidP="00A21E2B">
      <w:pPr>
        <w:spacing w:after="0" w:line="240" w:lineRule="auto"/>
      </w:pPr>
      <w:r>
        <w:separator/>
      </w:r>
    </w:p>
  </w:endnote>
  <w:endnote w:type="continuationSeparator" w:id="0">
    <w:p w14:paraId="50ABCB86" w14:textId="77777777" w:rsidR="00552CE7" w:rsidRDefault="00552CE7" w:rsidP="00A2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C20F9" w14:textId="276F263C" w:rsidR="007F4CFF" w:rsidRDefault="00A21E2B" w:rsidP="007F4CFF">
    <w:pPr>
      <w:pStyle w:val="Footer"/>
      <w:jc w:val="center"/>
    </w:pPr>
    <w:r>
      <w:t xml:space="preserve">Social Work Genogram Template from </w:t>
    </w:r>
    <w:r w:rsidR="007F4CFF">
      <w:t>OCM Solu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DDDCD" w14:textId="77777777" w:rsidR="00552CE7" w:rsidRDefault="00552CE7" w:rsidP="00A21E2B">
      <w:pPr>
        <w:spacing w:after="0" w:line="240" w:lineRule="auto"/>
      </w:pPr>
      <w:r>
        <w:separator/>
      </w:r>
    </w:p>
  </w:footnote>
  <w:footnote w:type="continuationSeparator" w:id="0">
    <w:p w14:paraId="0392C158" w14:textId="77777777" w:rsidR="00552CE7" w:rsidRDefault="00552CE7" w:rsidP="00A21E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cwsDQxMzWxMDFW0lEKTi0uzszPAykwrAUAQivpoywAAAA="/>
  </w:docVars>
  <w:rsids>
    <w:rsidRoot w:val="008523F6"/>
    <w:rsid w:val="000E40FA"/>
    <w:rsid w:val="001A3C1A"/>
    <w:rsid w:val="00361BD9"/>
    <w:rsid w:val="003738A9"/>
    <w:rsid w:val="004E47D3"/>
    <w:rsid w:val="00552CE7"/>
    <w:rsid w:val="00636BC5"/>
    <w:rsid w:val="007F4CFF"/>
    <w:rsid w:val="008523F6"/>
    <w:rsid w:val="0093136A"/>
    <w:rsid w:val="00A2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C2296"/>
  <w15:chartTrackingRefBased/>
  <w15:docId w15:val="{28E653B6-96F7-4C0C-AC1A-E2E6214F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">
    <w:name w:val="H2"/>
    <w:basedOn w:val="Normal"/>
    <w:link w:val="H2Char"/>
    <w:qFormat/>
    <w:rsid w:val="004E47D3"/>
    <w:pPr>
      <w:spacing w:after="0" w:line="240" w:lineRule="auto"/>
    </w:pPr>
    <w:rPr>
      <w:rFonts w:eastAsia="ヒラギノ角ゴ Pro W3"/>
      <w:b/>
      <w:bCs/>
      <w:color w:val="000000"/>
      <w:sz w:val="28"/>
      <w:szCs w:val="24"/>
    </w:rPr>
  </w:style>
  <w:style w:type="character" w:customStyle="1" w:styleId="H2Char">
    <w:name w:val="H2 Char"/>
    <w:basedOn w:val="DefaultParagraphFont"/>
    <w:link w:val="H2"/>
    <w:rsid w:val="004E47D3"/>
    <w:rPr>
      <w:rFonts w:eastAsia="ヒラギノ角ゴ Pro W3"/>
      <w:b/>
      <w:bCs/>
      <w:color w:val="000000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E2B"/>
  </w:style>
  <w:style w:type="paragraph" w:styleId="Footer">
    <w:name w:val="footer"/>
    <w:basedOn w:val="Normal"/>
    <w:link w:val="Foot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E2B"/>
  </w:style>
  <w:style w:type="table" w:styleId="TableGrid">
    <w:name w:val="Table Grid"/>
    <w:basedOn w:val="TableNormal"/>
    <w:uiPriority w:val="39"/>
    <w:rsid w:val="00373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customXml" Target="ink/ink1.xml"/><Relationship Id="rId5" Type="http://schemas.openxmlformats.org/officeDocument/2006/relationships/endnotes" Target="endnotes.xml"/><Relationship Id="rId15" Type="http://schemas.openxmlformats.org/officeDocument/2006/relationships/customXml" Target="ink/ink3.xml"/><Relationship Id="rId10" Type="http://schemas.microsoft.com/office/2007/relationships/diagramDrawing" Target="diagrams/drawing1.xml"/><Relationship Id="rId19" Type="http://schemas.openxmlformats.org/officeDocument/2006/relationships/customXml" Target="ink/ink5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338A472-760D-4FB5-A090-3989EC56EBC0}" type="doc">
      <dgm:prSet loTypeId="urn:microsoft.com/office/officeart/2008/layout/NameandTitleOrganizational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180736C-77FF-42F4-9F12-3F51CD1A73F9}">
      <dgm:prSet phldrT="[Text]" custT="1"/>
      <dgm:spPr/>
      <dgm:t>
        <a:bodyPr/>
        <a:lstStyle/>
        <a:p>
          <a:r>
            <a:rPr lang="en-US" sz="2800"/>
            <a:t>Name</a:t>
          </a:r>
        </a:p>
      </dgm:t>
    </dgm:pt>
    <dgm:pt modelId="{5C739612-A9BC-4E4E-AE15-CE1AA2BC795A}" type="parTrans" cxnId="{0126E1B7-34BD-4DF7-95E4-A962C22C4EE3}">
      <dgm:prSet/>
      <dgm:spPr/>
      <dgm:t>
        <a:bodyPr/>
        <a:lstStyle/>
        <a:p>
          <a:endParaRPr lang="en-US"/>
        </a:p>
      </dgm:t>
    </dgm:pt>
    <dgm:pt modelId="{C9E14DB9-C8E7-4F90-B0E9-3914C5D021E6}" type="sibTrans" cxnId="{0126E1B7-34BD-4DF7-95E4-A962C22C4EE3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48D6DD4E-CBA0-4933-AA60-EE9B4A5DDF24}" type="asst">
      <dgm:prSet phldrT="[Text]" custT="1"/>
      <dgm:spPr/>
      <dgm:t>
        <a:bodyPr/>
        <a:lstStyle/>
        <a:p>
          <a:r>
            <a:rPr lang="en-US" sz="2800"/>
            <a:t>Name</a:t>
          </a:r>
        </a:p>
      </dgm:t>
    </dgm:pt>
    <dgm:pt modelId="{FAFC1383-E3FF-4873-93FA-CADDF38CCB23}" type="parTrans" cxnId="{83124893-78BB-4E94-8F6A-5DC16F415C0D}">
      <dgm:prSet/>
      <dgm:spPr/>
      <dgm:t>
        <a:bodyPr/>
        <a:lstStyle/>
        <a:p>
          <a:endParaRPr lang="en-US"/>
        </a:p>
      </dgm:t>
    </dgm:pt>
    <dgm:pt modelId="{272E6A76-0173-41DC-8F89-59CC95956516}" type="sibTrans" cxnId="{83124893-78BB-4E94-8F6A-5DC16F415C0D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4D6A146F-FD81-42DD-B1DB-3C3BC3C7D93F}">
      <dgm:prSet phldrT="[Text]"/>
      <dgm:spPr/>
      <dgm:t>
        <a:bodyPr/>
        <a:lstStyle/>
        <a:p>
          <a:r>
            <a:rPr lang="en-US"/>
            <a:t>Name</a:t>
          </a:r>
        </a:p>
      </dgm:t>
    </dgm:pt>
    <dgm:pt modelId="{F83A67B2-1E06-491F-8782-D7BC33EDF5E5}" type="parTrans" cxnId="{396FE312-9FF4-45FD-A3F4-E8B76FD524C3}">
      <dgm:prSet/>
      <dgm:spPr/>
      <dgm:t>
        <a:bodyPr/>
        <a:lstStyle/>
        <a:p>
          <a:endParaRPr lang="en-US"/>
        </a:p>
      </dgm:t>
    </dgm:pt>
    <dgm:pt modelId="{38F2A3C1-DD7A-456A-B0E6-D6BC0E426F5A}" type="sibTrans" cxnId="{396FE312-9FF4-45FD-A3F4-E8B76FD524C3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4D4612CA-4A33-472B-A2B8-729BF5E903AC}">
      <dgm:prSet phldrT="[Text]"/>
      <dgm:spPr/>
      <dgm:t>
        <a:bodyPr/>
        <a:lstStyle/>
        <a:p>
          <a:r>
            <a:rPr lang="en-US"/>
            <a:t>Name</a:t>
          </a:r>
        </a:p>
      </dgm:t>
    </dgm:pt>
    <dgm:pt modelId="{B5A1DE4C-3D2B-42B7-BEF5-FECEFDFDC566}" type="parTrans" cxnId="{DA4E9925-0204-44CD-9D32-AEDC583C977C}">
      <dgm:prSet/>
      <dgm:spPr/>
      <dgm:t>
        <a:bodyPr/>
        <a:lstStyle/>
        <a:p>
          <a:endParaRPr lang="en-US"/>
        </a:p>
      </dgm:t>
    </dgm:pt>
    <dgm:pt modelId="{F2755949-1DA4-44B2-8B55-3A8C5CC04596}" type="sibTrans" cxnId="{DA4E9925-0204-44CD-9D32-AEDC583C977C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EC96FD92-924B-48CA-AAB8-B5A075193631}">
      <dgm:prSet phldrT="[Text]"/>
      <dgm:spPr/>
      <dgm:t>
        <a:bodyPr/>
        <a:lstStyle/>
        <a:p>
          <a:r>
            <a:rPr lang="en-US"/>
            <a:t>Name</a:t>
          </a:r>
        </a:p>
      </dgm:t>
    </dgm:pt>
    <dgm:pt modelId="{C3BE26F2-0AE8-4777-AAB1-53A74510DE23}" type="parTrans" cxnId="{310E8AB0-A02C-465B-BC13-BDB6161488F0}">
      <dgm:prSet/>
      <dgm:spPr/>
      <dgm:t>
        <a:bodyPr/>
        <a:lstStyle/>
        <a:p>
          <a:endParaRPr lang="en-US"/>
        </a:p>
      </dgm:t>
    </dgm:pt>
    <dgm:pt modelId="{D75D6800-B3F9-426A-A0A0-23F5856A0C93}" type="sibTrans" cxnId="{310E8AB0-A02C-465B-BC13-BDB6161488F0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89495312-F94D-4CC3-8B2F-D7B06B20C735}" type="asst">
      <dgm:prSet/>
      <dgm:spPr/>
      <dgm:t>
        <a:bodyPr/>
        <a:lstStyle/>
        <a:p>
          <a:r>
            <a:rPr lang="en-US"/>
            <a:t>Name</a:t>
          </a:r>
        </a:p>
      </dgm:t>
    </dgm:pt>
    <dgm:pt modelId="{ACA5910A-BB8E-4693-BFAB-B002C16013D0}" type="parTrans" cxnId="{D12A0A50-1BDE-4004-B759-32C71782A878}">
      <dgm:prSet/>
      <dgm:spPr/>
      <dgm:t>
        <a:bodyPr/>
        <a:lstStyle/>
        <a:p>
          <a:endParaRPr lang="en-US"/>
        </a:p>
      </dgm:t>
    </dgm:pt>
    <dgm:pt modelId="{AB37994B-9773-44EC-826B-3BA970ED5CD5}" type="sibTrans" cxnId="{D12A0A50-1BDE-4004-B759-32C71782A878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1D7367E8-DBD0-4CB3-AF13-A7307F7D98DF}" type="pres">
      <dgm:prSet presAssocID="{2338A472-760D-4FB5-A090-3989EC56EBC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78A6B71-4EF0-4DCC-8372-2D41B600DEAB}" type="pres">
      <dgm:prSet presAssocID="{7180736C-77FF-42F4-9F12-3F51CD1A73F9}" presName="hierRoot1" presStyleCnt="0">
        <dgm:presLayoutVars>
          <dgm:hierBranch val="init"/>
        </dgm:presLayoutVars>
      </dgm:prSet>
      <dgm:spPr/>
    </dgm:pt>
    <dgm:pt modelId="{F632FB5C-B701-4293-9B4B-394561F395A3}" type="pres">
      <dgm:prSet presAssocID="{7180736C-77FF-42F4-9F12-3F51CD1A73F9}" presName="rootComposite1" presStyleCnt="0"/>
      <dgm:spPr/>
    </dgm:pt>
    <dgm:pt modelId="{CC7C39D8-5FB6-4711-843C-EB5147D8B2D6}" type="pres">
      <dgm:prSet presAssocID="{7180736C-77FF-42F4-9F12-3F51CD1A73F9}" presName="rootText1" presStyleLbl="node0" presStyleIdx="0" presStyleCnt="1">
        <dgm:presLayoutVars>
          <dgm:chMax/>
          <dgm:chPref val="3"/>
        </dgm:presLayoutVars>
      </dgm:prSet>
      <dgm:spPr/>
    </dgm:pt>
    <dgm:pt modelId="{A22C423B-1EFD-4E3D-A233-5B6070904BD7}" type="pres">
      <dgm:prSet presAssocID="{7180736C-77FF-42F4-9F12-3F51CD1A73F9}" presName="titleText1" presStyleLbl="fgAcc0" presStyleIdx="0" presStyleCnt="1">
        <dgm:presLayoutVars>
          <dgm:chMax val="0"/>
          <dgm:chPref val="0"/>
        </dgm:presLayoutVars>
      </dgm:prSet>
      <dgm:spPr/>
    </dgm:pt>
    <dgm:pt modelId="{DA3AF7AB-F6CF-4189-96C9-3000B1DC6443}" type="pres">
      <dgm:prSet presAssocID="{7180736C-77FF-42F4-9F12-3F51CD1A73F9}" presName="rootConnector1" presStyleLbl="node1" presStyleIdx="0" presStyleCnt="3"/>
      <dgm:spPr/>
    </dgm:pt>
    <dgm:pt modelId="{5BD55EF3-DD81-468F-ABAB-90F55547635D}" type="pres">
      <dgm:prSet presAssocID="{7180736C-77FF-42F4-9F12-3F51CD1A73F9}" presName="hierChild2" presStyleCnt="0"/>
      <dgm:spPr/>
    </dgm:pt>
    <dgm:pt modelId="{C7BB1E84-12D5-43F9-B762-99A283A1DA71}" type="pres">
      <dgm:prSet presAssocID="{F83A67B2-1E06-491F-8782-D7BC33EDF5E5}" presName="Name37" presStyleLbl="parChTrans1D2" presStyleIdx="0" presStyleCnt="5"/>
      <dgm:spPr/>
    </dgm:pt>
    <dgm:pt modelId="{1C2EF22A-6761-482B-B020-4AFC7F8FDF5C}" type="pres">
      <dgm:prSet presAssocID="{4D6A146F-FD81-42DD-B1DB-3C3BC3C7D93F}" presName="hierRoot2" presStyleCnt="0">
        <dgm:presLayoutVars>
          <dgm:hierBranch val="init"/>
        </dgm:presLayoutVars>
      </dgm:prSet>
      <dgm:spPr/>
    </dgm:pt>
    <dgm:pt modelId="{F5C8C400-1F47-4DA9-9A97-617642F920DB}" type="pres">
      <dgm:prSet presAssocID="{4D6A146F-FD81-42DD-B1DB-3C3BC3C7D93F}" presName="rootComposite" presStyleCnt="0"/>
      <dgm:spPr/>
    </dgm:pt>
    <dgm:pt modelId="{F8E975C5-46CE-419A-B8BF-676FA31A0DEC}" type="pres">
      <dgm:prSet presAssocID="{4D6A146F-FD81-42DD-B1DB-3C3BC3C7D93F}" presName="rootText" presStyleLbl="node1" presStyleIdx="0" presStyleCnt="3">
        <dgm:presLayoutVars>
          <dgm:chMax/>
          <dgm:chPref val="3"/>
        </dgm:presLayoutVars>
      </dgm:prSet>
      <dgm:spPr/>
    </dgm:pt>
    <dgm:pt modelId="{158B66C8-5824-448B-B596-2A69C59CD32A}" type="pres">
      <dgm:prSet presAssocID="{4D6A146F-FD81-42DD-B1DB-3C3BC3C7D93F}" presName="titleText2" presStyleLbl="fgAcc1" presStyleIdx="0" presStyleCnt="3">
        <dgm:presLayoutVars>
          <dgm:chMax val="0"/>
          <dgm:chPref val="0"/>
        </dgm:presLayoutVars>
      </dgm:prSet>
      <dgm:spPr/>
    </dgm:pt>
    <dgm:pt modelId="{4331309B-577B-4274-83EE-78619850206C}" type="pres">
      <dgm:prSet presAssocID="{4D6A146F-FD81-42DD-B1DB-3C3BC3C7D93F}" presName="rootConnector" presStyleLbl="node2" presStyleIdx="0" presStyleCnt="0"/>
      <dgm:spPr/>
    </dgm:pt>
    <dgm:pt modelId="{550A0A23-1D1B-4432-9EA6-3E37A163A417}" type="pres">
      <dgm:prSet presAssocID="{4D6A146F-FD81-42DD-B1DB-3C3BC3C7D93F}" presName="hierChild4" presStyleCnt="0"/>
      <dgm:spPr/>
    </dgm:pt>
    <dgm:pt modelId="{684659DE-37C6-4E7A-851F-408FA24C3D15}" type="pres">
      <dgm:prSet presAssocID="{4D6A146F-FD81-42DD-B1DB-3C3BC3C7D93F}" presName="hierChild5" presStyleCnt="0"/>
      <dgm:spPr/>
    </dgm:pt>
    <dgm:pt modelId="{7E091221-1AB5-4B6B-9077-70B55B7CDC4B}" type="pres">
      <dgm:prSet presAssocID="{B5A1DE4C-3D2B-42B7-BEF5-FECEFDFDC566}" presName="Name37" presStyleLbl="parChTrans1D2" presStyleIdx="1" presStyleCnt="5"/>
      <dgm:spPr/>
    </dgm:pt>
    <dgm:pt modelId="{6BA3F3ED-A0A4-42DF-B03B-2236E0298106}" type="pres">
      <dgm:prSet presAssocID="{4D4612CA-4A33-472B-A2B8-729BF5E903AC}" presName="hierRoot2" presStyleCnt="0">
        <dgm:presLayoutVars>
          <dgm:hierBranch val="init"/>
        </dgm:presLayoutVars>
      </dgm:prSet>
      <dgm:spPr/>
    </dgm:pt>
    <dgm:pt modelId="{F8CB9193-24B5-4267-A7CF-2C2C1C317312}" type="pres">
      <dgm:prSet presAssocID="{4D4612CA-4A33-472B-A2B8-729BF5E903AC}" presName="rootComposite" presStyleCnt="0"/>
      <dgm:spPr/>
    </dgm:pt>
    <dgm:pt modelId="{C1E642C9-C89B-4082-8BF1-6C138395B1E9}" type="pres">
      <dgm:prSet presAssocID="{4D4612CA-4A33-472B-A2B8-729BF5E903AC}" presName="rootText" presStyleLbl="node1" presStyleIdx="1" presStyleCnt="3">
        <dgm:presLayoutVars>
          <dgm:chMax/>
          <dgm:chPref val="3"/>
        </dgm:presLayoutVars>
      </dgm:prSet>
      <dgm:spPr>
        <a:prstGeom prst="ellipse">
          <a:avLst/>
        </a:prstGeom>
      </dgm:spPr>
    </dgm:pt>
    <dgm:pt modelId="{29A792E9-DC90-43F1-AB13-01BBA6B56987}" type="pres">
      <dgm:prSet presAssocID="{4D4612CA-4A33-472B-A2B8-729BF5E903AC}" presName="titleText2" presStyleLbl="fgAcc1" presStyleIdx="1" presStyleCnt="3">
        <dgm:presLayoutVars>
          <dgm:chMax val="0"/>
          <dgm:chPref val="0"/>
        </dgm:presLayoutVars>
      </dgm:prSet>
      <dgm:spPr/>
    </dgm:pt>
    <dgm:pt modelId="{D0D2260C-8E87-4693-982C-DB550393A8C3}" type="pres">
      <dgm:prSet presAssocID="{4D4612CA-4A33-472B-A2B8-729BF5E903AC}" presName="rootConnector" presStyleLbl="node2" presStyleIdx="0" presStyleCnt="0"/>
      <dgm:spPr/>
    </dgm:pt>
    <dgm:pt modelId="{7E12ADB7-8773-4872-8EB1-704EB02656B1}" type="pres">
      <dgm:prSet presAssocID="{4D4612CA-4A33-472B-A2B8-729BF5E903AC}" presName="hierChild4" presStyleCnt="0"/>
      <dgm:spPr/>
    </dgm:pt>
    <dgm:pt modelId="{B7A8DD33-78C1-47F5-89E1-FAA129524677}" type="pres">
      <dgm:prSet presAssocID="{4D4612CA-4A33-472B-A2B8-729BF5E903AC}" presName="hierChild5" presStyleCnt="0"/>
      <dgm:spPr/>
    </dgm:pt>
    <dgm:pt modelId="{CD94EFA9-7B66-466C-9BD7-0F08DD1D84AB}" type="pres">
      <dgm:prSet presAssocID="{C3BE26F2-0AE8-4777-AAB1-53A74510DE23}" presName="Name37" presStyleLbl="parChTrans1D2" presStyleIdx="2" presStyleCnt="5"/>
      <dgm:spPr/>
    </dgm:pt>
    <dgm:pt modelId="{3E36C124-6002-45CF-AE5F-91A45462845C}" type="pres">
      <dgm:prSet presAssocID="{EC96FD92-924B-48CA-AAB8-B5A075193631}" presName="hierRoot2" presStyleCnt="0">
        <dgm:presLayoutVars>
          <dgm:hierBranch val="init"/>
        </dgm:presLayoutVars>
      </dgm:prSet>
      <dgm:spPr/>
    </dgm:pt>
    <dgm:pt modelId="{8D323853-A0CE-4220-BF08-BE92AE29C39B}" type="pres">
      <dgm:prSet presAssocID="{EC96FD92-924B-48CA-AAB8-B5A075193631}" presName="rootComposite" presStyleCnt="0"/>
      <dgm:spPr/>
    </dgm:pt>
    <dgm:pt modelId="{AD2F9345-1911-425F-B27A-C33EBA4DCFC2}" type="pres">
      <dgm:prSet presAssocID="{EC96FD92-924B-48CA-AAB8-B5A075193631}" presName="rootText" presStyleLbl="node1" presStyleIdx="2" presStyleCnt="3">
        <dgm:presLayoutVars>
          <dgm:chMax/>
          <dgm:chPref val="3"/>
        </dgm:presLayoutVars>
      </dgm:prSet>
      <dgm:spPr>
        <a:prstGeom prst="ellipse">
          <a:avLst/>
        </a:prstGeom>
      </dgm:spPr>
    </dgm:pt>
    <dgm:pt modelId="{E63C9ABB-5B8F-49E2-AEA3-8B5669887EF9}" type="pres">
      <dgm:prSet presAssocID="{EC96FD92-924B-48CA-AAB8-B5A075193631}" presName="titleText2" presStyleLbl="fgAcc1" presStyleIdx="2" presStyleCnt="3">
        <dgm:presLayoutVars>
          <dgm:chMax val="0"/>
          <dgm:chPref val="0"/>
        </dgm:presLayoutVars>
      </dgm:prSet>
      <dgm:spPr/>
    </dgm:pt>
    <dgm:pt modelId="{25161FA2-9EAA-4F54-B0C9-FB226932D403}" type="pres">
      <dgm:prSet presAssocID="{EC96FD92-924B-48CA-AAB8-B5A075193631}" presName="rootConnector" presStyleLbl="node2" presStyleIdx="0" presStyleCnt="0"/>
      <dgm:spPr/>
    </dgm:pt>
    <dgm:pt modelId="{2DBA0817-E46F-415A-A255-DF21A2BC391E}" type="pres">
      <dgm:prSet presAssocID="{EC96FD92-924B-48CA-AAB8-B5A075193631}" presName="hierChild4" presStyleCnt="0"/>
      <dgm:spPr/>
    </dgm:pt>
    <dgm:pt modelId="{2DF40BAE-6997-4727-BCFD-3E45955B4F51}" type="pres">
      <dgm:prSet presAssocID="{EC96FD92-924B-48CA-AAB8-B5A075193631}" presName="hierChild5" presStyleCnt="0"/>
      <dgm:spPr/>
    </dgm:pt>
    <dgm:pt modelId="{83BDCD5F-D1D0-4B86-8E13-0B8DE64C14AB}" type="pres">
      <dgm:prSet presAssocID="{7180736C-77FF-42F4-9F12-3F51CD1A73F9}" presName="hierChild3" presStyleCnt="0"/>
      <dgm:spPr/>
    </dgm:pt>
    <dgm:pt modelId="{4F4C6C56-51FD-49DB-B23D-A31C205168C6}" type="pres">
      <dgm:prSet presAssocID="{FAFC1383-E3FF-4873-93FA-CADDF38CCB23}" presName="Name96" presStyleLbl="parChTrans1D2" presStyleIdx="3" presStyleCnt="5"/>
      <dgm:spPr/>
    </dgm:pt>
    <dgm:pt modelId="{90676AE3-EBD5-4E2A-9020-5459D0A2BA2E}" type="pres">
      <dgm:prSet presAssocID="{48D6DD4E-CBA0-4933-AA60-EE9B4A5DDF24}" presName="hierRoot3" presStyleCnt="0">
        <dgm:presLayoutVars>
          <dgm:hierBranch val="init"/>
        </dgm:presLayoutVars>
      </dgm:prSet>
      <dgm:spPr/>
    </dgm:pt>
    <dgm:pt modelId="{9F9BE864-2B06-4645-B0EA-60A037AEAA15}" type="pres">
      <dgm:prSet presAssocID="{48D6DD4E-CBA0-4933-AA60-EE9B4A5DDF24}" presName="rootComposite3" presStyleCnt="0"/>
      <dgm:spPr/>
    </dgm:pt>
    <dgm:pt modelId="{F9E59C8D-9C0F-45BF-B562-4AF17332A896}" type="pres">
      <dgm:prSet presAssocID="{48D6DD4E-CBA0-4933-AA60-EE9B4A5DDF24}" presName="rootText3" presStyleLbl="asst1" presStyleIdx="0" presStyleCnt="2">
        <dgm:presLayoutVars>
          <dgm:chPref val="3"/>
        </dgm:presLayoutVars>
      </dgm:prSet>
      <dgm:spPr/>
    </dgm:pt>
    <dgm:pt modelId="{B3B2F6BD-BC5F-4CB7-BFC3-4E715390FF37}" type="pres">
      <dgm:prSet presAssocID="{48D6DD4E-CBA0-4933-AA60-EE9B4A5DDF24}" presName="titleText3" presStyleLbl="fgAcc2" presStyleIdx="0" presStyleCnt="2">
        <dgm:presLayoutVars>
          <dgm:chMax val="0"/>
          <dgm:chPref val="0"/>
        </dgm:presLayoutVars>
      </dgm:prSet>
      <dgm:spPr/>
    </dgm:pt>
    <dgm:pt modelId="{8B9C7640-893D-4AC5-9513-1695A2D3429B}" type="pres">
      <dgm:prSet presAssocID="{48D6DD4E-CBA0-4933-AA60-EE9B4A5DDF24}" presName="rootConnector3" presStyleLbl="asst1" presStyleIdx="0" presStyleCnt="2"/>
      <dgm:spPr/>
    </dgm:pt>
    <dgm:pt modelId="{A7BC1F24-E529-44C3-A9C6-1B5179C03353}" type="pres">
      <dgm:prSet presAssocID="{48D6DD4E-CBA0-4933-AA60-EE9B4A5DDF24}" presName="hierChild6" presStyleCnt="0"/>
      <dgm:spPr/>
    </dgm:pt>
    <dgm:pt modelId="{5CD9D67C-74BE-4F00-A482-183CBA9BD815}" type="pres">
      <dgm:prSet presAssocID="{48D6DD4E-CBA0-4933-AA60-EE9B4A5DDF24}" presName="hierChild7" presStyleCnt="0"/>
      <dgm:spPr/>
    </dgm:pt>
    <dgm:pt modelId="{77586710-E2F2-4CB2-A3A1-79886D6BBA2F}" type="pres">
      <dgm:prSet presAssocID="{ACA5910A-BB8E-4693-BFAB-B002C16013D0}" presName="Name96" presStyleLbl="parChTrans1D2" presStyleIdx="4" presStyleCnt="5"/>
      <dgm:spPr/>
    </dgm:pt>
    <dgm:pt modelId="{59137BD4-F66E-4C20-ACF5-61544AFF36F0}" type="pres">
      <dgm:prSet presAssocID="{89495312-F94D-4CC3-8B2F-D7B06B20C735}" presName="hierRoot3" presStyleCnt="0">
        <dgm:presLayoutVars>
          <dgm:hierBranch val="init"/>
        </dgm:presLayoutVars>
      </dgm:prSet>
      <dgm:spPr/>
    </dgm:pt>
    <dgm:pt modelId="{F27AA266-F57E-47E4-8BE9-48E160CC8309}" type="pres">
      <dgm:prSet presAssocID="{89495312-F94D-4CC3-8B2F-D7B06B20C735}" presName="rootComposite3" presStyleCnt="0"/>
      <dgm:spPr/>
    </dgm:pt>
    <dgm:pt modelId="{FDE6C38E-9BFA-4344-BECD-98567C1588D5}" type="pres">
      <dgm:prSet presAssocID="{89495312-F94D-4CC3-8B2F-D7B06B20C735}" presName="rootText3" presStyleLbl="asst1" presStyleIdx="1" presStyleCnt="2">
        <dgm:presLayoutVars>
          <dgm:chPref val="3"/>
        </dgm:presLayoutVars>
      </dgm:prSet>
      <dgm:spPr>
        <a:prstGeom prst="ellipse">
          <a:avLst/>
        </a:prstGeom>
      </dgm:spPr>
    </dgm:pt>
    <dgm:pt modelId="{FA88B5EE-95D5-44AD-93BB-1BC6A121A674}" type="pres">
      <dgm:prSet presAssocID="{89495312-F94D-4CC3-8B2F-D7B06B20C735}" presName="titleText3" presStyleLbl="fgAcc2" presStyleIdx="1" presStyleCnt="2">
        <dgm:presLayoutVars>
          <dgm:chMax val="0"/>
          <dgm:chPref val="0"/>
        </dgm:presLayoutVars>
      </dgm:prSet>
      <dgm:spPr/>
    </dgm:pt>
    <dgm:pt modelId="{76F522FB-2962-4FAA-8D7C-F9D40766BBDA}" type="pres">
      <dgm:prSet presAssocID="{89495312-F94D-4CC3-8B2F-D7B06B20C735}" presName="rootConnector3" presStyleLbl="asst1" presStyleIdx="1" presStyleCnt="2"/>
      <dgm:spPr/>
    </dgm:pt>
    <dgm:pt modelId="{49E8A2C6-4118-4489-845E-C5703CB051A1}" type="pres">
      <dgm:prSet presAssocID="{89495312-F94D-4CC3-8B2F-D7B06B20C735}" presName="hierChild6" presStyleCnt="0"/>
      <dgm:spPr/>
    </dgm:pt>
    <dgm:pt modelId="{11334EA4-C2E2-42DF-9A8B-56C05A4E54C7}" type="pres">
      <dgm:prSet presAssocID="{89495312-F94D-4CC3-8B2F-D7B06B20C735}" presName="hierChild7" presStyleCnt="0"/>
      <dgm:spPr/>
    </dgm:pt>
  </dgm:ptLst>
  <dgm:cxnLst>
    <dgm:cxn modelId="{06C8E600-1C5B-4023-BD35-8972347C8F85}" type="presOf" srcId="{7180736C-77FF-42F4-9F12-3F51CD1A73F9}" destId="{CC7C39D8-5FB6-4711-843C-EB5147D8B2D6}" srcOrd="0" destOrd="0" presId="urn:microsoft.com/office/officeart/2008/layout/NameandTitleOrganizationalChart"/>
    <dgm:cxn modelId="{280EA80D-8CB2-418C-BFC5-C3EA8BD9255B}" type="presOf" srcId="{4D6A146F-FD81-42DD-B1DB-3C3BC3C7D93F}" destId="{F8E975C5-46CE-419A-B8BF-676FA31A0DEC}" srcOrd="0" destOrd="0" presId="urn:microsoft.com/office/officeart/2008/layout/NameandTitleOrganizationalChart"/>
    <dgm:cxn modelId="{3CEF950E-E7AD-4CA2-9B6C-C3EF57547842}" type="presOf" srcId="{48D6DD4E-CBA0-4933-AA60-EE9B4A5DDF24}" destId="{F9E59C8D-9C0F-45BF-B562-4AF17332A896}" srcOrd="0" destOrd="0" presId="urn:microsoft.com/office/officeart/2008/layout/NameandTitleOrganizationalChart"/>
    <dgm:cxn modelId="{396FE312-9FF4-45FD-A3F4-E8B76FD524C3}" srcId="{7180736C-77FF-42F4-9F12-3F51CD1A73F9}" destId="{4D6A146F-FD81-42DD-B1DB-3C3BC3C7D93F}" srcOrd="2" destOrd="0" parTransId="{F83A67B2-1E06-491F-8782-D7BC33EDF5E5}" sibTransId="{38F2A3C1-DD7A-456A-B0E6-D6BC0E426F5A}"/>
    <dgm:cxn modelId="{4B985E14-3567-4A9C-B25F-3900F35A9D95}" type="presOf" srcId="{89495312-F94D-4CC3-8B2F-D7B06B20C735}" destId="{76F522FB-2962-4FAA-8D7C-F9D40766BBDA}" srcOrd="1" destOrd="0" presId="urn:microsoft.com/office/officeart/2008/layout/NameandTitleOrganizationalChart"/>
    <dgm:cxn modelId="{47C61C1D-608C-4CC8-A059-F40ED8790B04}" type="presOf" srcId="{EC96FD92-924B-48CA-AAB8-B5A075193631}" destId="{AD2F9345-1911-425F-B27A-C33EBA4DCFC2}" srcOrd="0" destOrd="0" presId="urn:microsoft.com/office/officeart/2008/layout/NameandTitleOrganizationalChart"/>
    <dgm:cxn modelId="{AD151B20-AF66-4D62-BBE7-133862DAC3EF}" type="presOf" srcId="{FAFC1383-E3FF-4873-93FA-CADDF38CCB23}" destId="{4F4C6C56-51FD-49DB-B23D-A31C205168C6}" srcOrd="0" destOrd="0" presId="urn:microsoft.com/office/officeart/2008/layout/NameandTitleOrganizationalChart"/>
    <dgm:cxn modelId="{DA4E9925-0204-44CD-9D32-AEDC583C977C}" srcId="{7180736C-77FF-42F4-9F12-3F51CD1A73F9}" destId="{4D4612CA-4A33-472B-A2B8-729BF5E903AC}" srcOrd="3" destOrd="0" parTransId="{B5A1DE4C-3D2B-42B7-BEF5-FECEFDFDC566}" sibTransId="{F2755949-1DA4-44B2-8B55-3A8C5CC04596}"/>
    <dgm:cxn modelId="{2A448D30-2274-440F-8126-6E178C36FC6E}" type="presOf" srcId="{F2755949-1DA4-44B2-8B55-3A8C5CC04596}" destId="{29A792E9-DC90-43F1-AB13-01BBA6B56987}" srcOrd="0" destOrd="0" presId="urn:microsoft.com/office/officeart/2008/layout/NameandTitleOrganizationalChart"/>
    <dgm:cxn modelId="{D5F9F935-78AA-435F-B605-E3C1885B2086}" type="presOf" srcId="{89495312-F94D-4CC3-8B2F-D7B06B20C735}" destId="{FDE6C38E-9BFA-4344-BECD-98567C1588D5}" srcOrd="0" destOrd="0" presId="urn:microsoft.com/office/officeart/2008/layout/NameandTitleOrganizationalChart"/>
    <dgm:cxn modelId="{B3404038-6385-42B6-8E6E-24DE501B531A}" type="presOf" srcId="{4D4612CA-4A33-472B-A2B8-729BF5E903AC}" destId="{D0D2260C-8E87-4693-982C-DB550393A8C3}" srcOrd="1" destOrd="0" presId="urn:microsoft.com/office/officeart/2008/layout/NameandTitleOrganizationalChart"/>
    <dgm:cxn modelId="{CBA57639-C1E7-4AE5-B111-C1B67D6D9C43}" type="presOf" srcId="{4D6A146F-FD81-42DD-B1DB-3C3BC3C7D93F}" destId="{4331309B-577B-4274-83EE-78619850206C}" srcOrd="1" destOrd="0" presId="urn:microsoft.com/office/officeart/2008/layout/NameandTitleOrganizationalChart"/>
    <dgm:cxn modelId="{5F569241-135A-4AAA-8AE0-7DEC5AE2BAF7}" type="presOf" srcId="{7180736C-77FF-42F4-9F12-3F51CD1A73F9}" destId="{DA3AF7AB-F6CF-4189-96C9-3000B1DC6443}" srcOrd="1" destOrd="0" presId="urn:microsoft.com/office/officeart/2008/layout/NameandTitleOrganizationalChart"/>
    <dgm:cxn modelId="{0691484C-C7E3-4AED-9B13-69796C21C9EF}" type="presOf" srcId="{D75D6800-B3F9-426A-A0A0-23F5856A0C93}" destId="{E63C9ABB-5B8F-49E2-AEA3-8B5669887EF9}" srcOrd="0" destOrd="0" presId="urn:microsoft.com/office/officeart/2008/layout/NameandTitleOrganizationalChart"/>
    <dgm:cxn modelId="{D12A0A50-1BDE-4004-B759-32C71782A878}" srcId="{7180736C-77FF-42F4-9F12-3F51CD1A73F9}" destId="{89495312-F94D-4CC3-8B2F-D7B06B20C735}" srcOrd="1" destOrd="0" parTransId="{ACA5910A-BB8E-4693-BFAB-B002C16013D0}" sibTransId="{AB37994B-9773-44EC-826B-3BA970ED5CD5}"/>
    <dgm:cxn modelId="{A4684B5C-00D9-41BD-A029-69FFDC1C9DBB}" type="presOf" srcId="{38F2A3C1-DD7A-456A-B0E6-D6BC0E426F5A}" destId="{158B66C8-5824-448B-B596-2A69C59CD32A}" srcOrd="0" destOrd="0" presId="urn:microsoft.com/office/officeart/2008/layout/NameandTitleOrganizationalChart"/>
    <dgm:cxn modelId="{40B22E65-A141-48F8-A2CB-AE5E2A32DDAB}" type="presOf" srcId="{F83A67B2-1E06-491F-8782-D7BC33EDF5E5}" destId="{C7BB1E84-12D5-43F9-B762-99A283A1DA71}" srcOrd="0" destOrd="0" presId="urn:microsoft.com/office/officeart/2008/layout/NameandTitleOrganizationalChart"/>
    <dgm:cxn modelId="{A47A5C8A-9502-43FF-85F7-1EC8A21EA221}" type="presOf" srcId="{C9E14DB9-C8E7-4F90-B0E9-3914C5D021E6}" destId="{A22C423B-1EFD-4E3D-A233-5B6070904BD7}" srcOrd="0" destOrd="0" presId="urn:microsoft.com/office/officeart/2008/layout/NameandTitleOrganizationalChart"/>
    <dgm:cxn modelId="{83124893-78BB-4E94-8F6A-5DC16F415C0D}" srcId="{7180736C-77FF-42F4-9F12-3F51CD1A73F9}" destId="{48D6DD4E-CBA0-4933-AA60-EE9B4A5DDF24}" srcOrd="0" destOrd="0" parTransId="{FAFC1383-E3FF-4873-93FA-CADDF38CCB23}" sibTransId="{272E6A76-0173-41DC-8F89-59CC95956516}"/>
    <dgm:cxn modelId="{6C33E99D-5B89-4540-BD78-1B690775135A}" type="presOf" srcId="{ACA5910A-BB8E-4693-BFAB-B002C16013D0}" destId="{77586710-E2F2-4CB2-A3A1-79886D6BBA2F}" srcOrd="0" destOrd="0" presId="urn:microsoft.com/office/officeart/2008/layout/NameandTitleOrganizationalChart"/>
    <dgm:cxn modelId="{02F8FAA3-299E-465C-B90D-917DF5ACF51E}" type="presOf" srcId="{2338A472-760D-4FB5-A090-3989EC56EBC0}" destId="{1D7367E8-DBD0-4CB3-AF13-A7307F7D98DF}" srcOrd="0" destOrd="0" presId="urn:microsoft.com/office/officeart/2008/layout/NameandTitleOrganizationalChart"/>
    <dgm:cxn modelId="{310E8AB0-A02C-465B-BC13-BDB6161488F0}" srcId="{7180736C-77FF-42F4-9F12-3F51CD1A73F9}" destId="{EC96FD92-924B-48CA-AAB8-B5A075193631}" srcOrd="4" destOrd="0" parTransId="{C3BE26F2-0AE8-4777-AAB1-53A74510DE23}" sibTransId="{D75D6800-B3F9-426A-A0A0-23F5856A0C93}"/>
    <dgm:cxn modelId="{0126E1B7-34BD-4DF7-95E4-A962C22C4EE3}" srcId="{2338A472-760D-4FB5-A090-3989EC56EBC0}" destId="{7180736C-77FF-42F4-9F12-3F51CD1A73F9}" srcOrd="0" destOrd="0" parTransId="{5C739612-A9BC-4E4E-AE15-CE1AA2BC795A}" sibTransId="{C9E14DB9-C8E7-4F90-B0E9-3914C5D021E6}"/>
    <dgm:cxn modelId="{CB6489B8-C29F-4318-911C-822FC68152F0}" type="presOf" srcId="{C3BE26F2-0AE8-4777-AAB1-53A74510DE23}" destId="{CD94EFA9-7B66-466C-9BD7-0F08DD1D84AB}" srcOrd="0" destOrd="0" presId="urn:microsoft.com/office/officeart/2008/layout/NameandTitleOrganizationalChart"/>
    <dgm:cxn modelId="{C92925C7-9B52-41F7-B99B-E948427B07DB}" type="presOf" srcId="{48D6DD4E-CBA0-4933-AA60-EE9B4A5DDF24}" destId="{8B9C7640-893D-4AC5-9513-1695A2D3429B}" srcOrd="1" destOrd="0" presId="urn:microsoft.com/office/officeart/2008/layout/NameandTitleOrganizationalChart"/>
    <dgm:cxn modelId="{E61B0FD9-595D-4B47-B183-DE49AF1AB515}" type="presOf" srcId="{4D4612CA-4A33-472B-A2B8-729BF5E903AC}" destId="{C1E642C9-C89B-4082-8BF1-6C138395B1E9}" srcOrd="0" destOrd="0" presId="urn:microsoft.com/office/officeart/2008/layout/NameandTitleOrganizationalChart"/>
    <dgm:cxn modelId="{765CE5DA-67D7-407E-A2B3-30377B9B3176}" type="presOf" srcId="{EC96FD92-924B-48CA-AAB8-B5A075193631}" destId="{25161FA2-9EAA-4F54-B0C9-FB226932D403}" srcOrd="1" destOrd="0" presId="urn:microsoft.com/office/officeart/2008/layout/NameandTitleOrganizationalChart"/>
    <dgm:cxn modelId="{EA6841DC-5E24-4980-B6FB-CEB53A03DE0E}" type="presOf" srcId="{272E6A76-0173-41DC-8F89-59CC95956516}" destId="{B3B2F6BD-BC5F-4CB7-BFC3-4E715390FF37}" srcOrd="0" destOrd="0" presId="urn:microsoft.com/office/officeart/2008/layout/NameandTitleOrganizationalChart"/>
    <dgm:cxn modelId="{539DD2DD-ECF2-49CE-8315-3A5B192A8C98}" type="presOf" srcId="{B5A1DE4C-3D2B-42B7-BEF5-FECEFDFDC566}" destId="{7E091221-1AB5-4B6B-9077-70B55B7CDC4B}" srcOrd="0" destOrd="0" presId="urn:microsoft.com/office/officeart/2008/layout/NameandTitleOrganizationalChart"/>
    <dgm:cxn modelId="{FE3AA8E0-7259-409D-8714-E2D836F1666B}" type="presOf" srcId="{AB37994B-9773-44EC-826B-3BA970ED5CD5}" destId="{FA88B5EE-95D5-44AD-93BB-1BC6A121A674}" srcOrd="0" destOrd="0" presId="urn:microsoft.com/office/officeart/2008/layout/NameandTitleOrganizationalChart"/>
    <dgm:cxn modelId="{FEDB8FCF-EA9D-4921-8C06-8B056FA21EC0}" type="presParOf" srcId="{1D7367E8-DBD0-4CB3-AF13-A7307F7D98DF}" destId="{978A6B71-4EF0-4DCC-8372-2D41B600DEAB}" srcOrd="0" destOrd="0" presId="urn:microsoft.com/office/officeart/2008/layout/NameandTitleOrganizationalChart"/>
    <dgm:cxn modelId="{F0150CA0-9B3F-445A-8335-30E3B1D62BA6}" type="presParOf" srcId="{978A6B71-4EF0-4DCC-8372-2D41B600DEAB}" destId="{F632FB5C-B701-4293-9B4B-394561F395A3}" srcOrd="0" destOrd="0" presId="urn:microsoft.com/office/officeart/2008/layout/NameandTitleOrganizationalChart"/>
    <dgm:cxn modelId="{7FC6C203-9E90-468D-B2CF-C4B3110B2919}" type="presParOf" srcId="{F632FB5C-B701-4293-9B4B-394561F395A3}" destId="{CC7C39D8-5FB6-4711-843C-EB5147D8B2D6}" srcOrd="0" destOrd="0" presId="urn:microsoft.com/office/officeart/2008/layout/NameandTitleOrganizationalChart"/>
    <dgm:cxn modelId="{9390B202-E3C9-4BFA-B8E4-3997FB3756DB}" type="presParOf" srcId="{F632FB5C-B701-4293-9B4B-394561F395A3}" destId="{A22C423B-1EFD-4E3D-A233-5B6070904BD7}" srcOrd="1" destOrd="0" presId="urn:microsoft.com/office/officeart/2008/layout/NameandTitleOrganizationalChart"/>
    <dgm:cxn modelId="{870591A4-2974-460D-9212-C65106CF1FC2}" type="presParOf" srcId="{F632FB5C-B701-4293-9B4B-394561F395A3}" destId="{DA3AF7AB-F6CF-4189-96C9-3000B1DC6443}" srcOrd="2" destOrd="0" presId="urn:microsoft.com/office/officeart/2008/layout/NameandTitleOrganizationalChart"/>
    <dgm:cxn modelId="{DDC4A82B-D477-41A0-BAEA-559F05CD21D7}" type="presParOf" srcId="{978A6B71-4EF0-4DCC-8372-2D41B600DEAB}" destId="{5BD55EF3-DD81-468F-ABAB-90F55547635D}" srcOrd="1" destOrd="0" presId="urn:microsoft.com/office/officeart/2008/layout/NameandTitleOrganizationalChart"/>
    <dgm:cxn modelId="{BD7C251E-BEB7-43E0-AD45-7C2AD263B2C9}" type="presParOf" srcId="{5BD55EF3-DD81-468F-ABAB-90F55547635D}" destId="{C7BB1E84-12D5-43F9-B762-99A283A1DA71}" srcOrd="0" destOrd="0" presId="urn:microsoft.com/office/officeart/2008/layout/NameandTitleOrganizationalChart"/>
    <dgm:cxn modelId="{14926F6A-A952-41BE-9DB2-0CDD4264A39D}" type="presParOf" srcId="{5BD55EF3-DD81-468F-ABAB-90F55547635D}" destId="{1C2EF22A-6761-482B-B020-4AFC7F8FDF5C}" srcOrd="1" destOrd="0" presId="urn:microsoft.com/office/officeart/2008/layout/NameandTitleOrganizationalChart"/>
    <dgm:cxn modelId="{9360252D-CEA6-4DE5-99E6-EC32B6A9D91A}" type="presParOf" srcId="{1C2EF22A-6761-482B-B020-4AFC7F8FDF5C}" destId="{F5C8C400-1F47-4DA9-9A97-617642F920DB}" srcOrd="0" destOrd="0" presId="urn:microsoft.com/office/officeart/2008/layout/NameandTitleOrganizationalChart"/>
    <dgm:cxn modelId="{BE3ABD6F-3B8E-423D-9FA8-7B9E1AEFC666}" type="presParOf" srcId="{F5C8C400-1F47-4DA9-9A97-617642F920DB}" destId="{F8E975C5-46CE-419A-B8BF-676FA31A0DEC}" srcOrd="0" destOrd="0" presId="urn:microsoft.com/office/officeart/2008/layout/NameandTitleOrganizationalChart"/>
    <dgm:cxn modelId="{F27E920A-E5F0-462B-8486-3A496D8EA476}" type="presParOf" srcId="{F5C8C400-1F47-4DA9-9A97-617642F920DB}" destId="{158B66C8-5824-448B-B596-2A69C59CD32A}" srcOrd="1" destOrd="0" presId="urn:microsoft.com/office/officeart/2008/layout/NameandTitleOrganizationalChart"/>
    <dgm:cxn modelId="{733C6B04-97AB-46BB-A0DD-90F49676FFE1}" type="presParOf" srcId="{F5C8C400-1F47-4DA9-9A97-617642F920DB}" destId="{4331309B-577B-4274-83EE-78619850206C}" srcOrd="2" destOrd="0" presId="urn:microsoft.com/office/officeart/2008/layout/NameandTitleOrganizationalChart"/>
    <dgm:cxn modelId="{152DC01E-0ECC-43FB-8F1A-2D214A32E8F8}" type="presParOf" srcId="{1C2EF22A-6761-482B-B020-4AFC7F8FDF5C}" destId="{550A0A23-1D1B-4432-9EA6-3E37A163A417}" srcOrd="1" destOrd="0" presId="urn:microsoft.com/office/officeart/2008/layout/NameandTitleOrganizationalChart"/>
    <dgm:cxn modelId="{2BA8D525-E5DE-4A53-8557-03D3C0D5D6B1}" type="presParOf" srcId="{1C2EF22A-6761-482B-B020-4AFC7F8FDF5C}" destId="{684659DE-37C6-4E7A-851F-408FA24C3D15}" srcOrd="2" destOrd="0" presId="urn:microsoft.com/office/officeart/2008/layout/NameandTitleOrganizationalChart"/>
    <dgm:cxn modelId="{4719A829-DB83-4C11-A92E-CEEBA05DAEFD}" type="presParOf" srcId="{5BD55EF3-DD81-468F-ABAB-90F55547635D}" destId="{7E091221-1AB5-4B6B-9077-70B55B7CDC4B}" srcOrd="2" destOrd="0" presId="urn:microsoft.com/office/officeart/2008/layout/NameandTitleOrganizationalChart"/>
    <dgm:cxn modelId="{192464CF-BF1F-481E-8723-895F65BA7124}" type="presParOf" srcId="{5BD55EF3-DD81-468F-ABAB-90F55547635D}" destId="{6BA3F3ED-A0A4-42DF-B03B-2236E0298106}" srcOrd="3" destOrd="0" presId="urn:microsoft.com/office/officeart/2008/layout/NameandTitleOrganizationalChart"/>
    <dgm:cxn modelId="{DF89115E-F61D-4655-AAD6-0BFB665B6699}" type="presParOf" srcId="{6BA3F3ED-A0A4-42DF-B03B-2236E0298106}" destId="{F8CB9193-24B5-4267-A7CF-2C2C1C317312}" srcOrd="0" destOrd="0" presId="urn:microsoft.com/office/officeart/2008/layout/NameandTitleOrganizationalChart"/>
    <dgm:cxn modelId="{22273CF6-6997-4025-9765-C860C0BCB751}" type="presParOf" srcId="{F8CB9193-24B5-4267-A7CF-2C2C1C317312}" destId="{C1E642C9-C89B-4082-8BF1-6C138395B1E9}" srcOrd="0" destOrd="0" presId="urn:microsoft.com/office/officeart/2008/layout/NameandTitleOrganizationalChart"/>
    <dgm:cxn modelId="{2D3FE1C8-446E-4BBC-B616-FCF826CBF297}" type="presParOf" srcId="{F8CB9193-24B5-4267-A7CF-2C2C1C317312}" destId="{29A792E9-DC90-43F1-AB13-01BBA6B56987}" srcOrd="1" destOrd="0" presId="urn:microsoft.com/office/officeart/2008/layout/NameandTitleOrganizationalChart"/>
    <dgm:cxn modelId="{E81EFD22-F6F6-46D3-A6DA-47B8C3023CEA}" type="presParOf" srcId="{F8CB9193-24B5-4267-A7CF-2C2C1C317312}" destId="{D0D2260C-8E87-4693-982C-DB550393A8C3}" srcOrd="2" destOrd="0" presId="urn:microsoft.com/office/officeart/2008/layout/NameandTitleOrganizationalChart"/>
    <dgm:cxn modelId="{45F23891-F660-44EE-ADC3-EEEA21A551DD}" type="presParOf" srcId="{6BA3F3ED-A0A4-42DF-B03B-2236E0298106}" destId="{7E12ADB7-8773-4872-8EB1-704EB02656B1}" srcOrd="1" destOrd="0" presId="urn:microsoft.com/office/officeart/2008/layout/NameandTitleOrganizationalChart"/>
    <dgm:cxn modelId="{E792A738-5917-40C4-BE25-7A46CF1C48C7}" type="presParOf" srcId="{6BA3F3ED-A0A4-42DF-B03B-2236E0298106}" destId="{B7A8DD33-78C1-47F5-89E1-FAA129524677}" srcOrd="2" destOrd="0" presId="urn:microsoft.com/office/officeart/2008/layout/NameandTitleOrganizationalChart"/>
    <dgm:cxn modelId="{7CB9E042-FE9D-44A7-8371-7A346A6F65E2}" type="presParOf" srcId="{5BD55EF3-DD81-468F-ABAB-90F55547635D}" destId="{CD94EFA9-7B66-466C-9BD7-0F08DD1D84AB}" srcOrd="4" destOrd="0" presId="urn:microsoft.com/office/officeart/2008/layout/NameandTitleOrganizationalChart"/>
    <dgm:cxn modelId="{F46F2B0F-11BC-4208-BD87-3076DCF0B609}" type="presParOf" srcId="{5BD55EF3-DD81-468F-ABAB-90F55547635D}" destId="{3E36C124-6002-45CF-AE5F-91A45462845C}" srcOrd="5" destOrd="0" presId="urn:microsoft.com/office/officeart/2008/layout/NameandTitleOrganizationalChart"/>
    <dgm:cxn modelId="{11644BDE-BD3F-4902-9A33-B731C0264355}" type="presParOf" srcId="{3E36C124-6002-45CF-AE5F-91A45462845C}" destId="{8D323853-A0CE-4220-BF08-BE92AE29C39B}" srcOrd="0" destOrd="0" presId="urn:microsoft.com/office/officeart/2008/layout/NameandTitleOrganizationalChart"/>
    <dgm:cxn modelId="{61E15C04-7205-47F3-9B4F-72296515F0FE}" type="presParOf" srcId="{8D323853-A0CE-4220-BF08-BE92AE29C39B}" destId="{AD2F9345-1911-425F-B27A-C33EBA4DCFC2}" srcOrd="0" destOrd="0" presId="urn:microsoft.com/office/officeart/2008/layout/NameandTitleOrganizationalChart"/>
    <dgm:cxn modelId="{49299AA6-15DE-43DD-9F18-ADB85C8155D3}" type="presParOf" srcId="{8D323853-A0CE-4220-BF08-BE92AE29C39B}" destId="{E63C9ABB-5B8F-49E2-AEA3-8B5669887EF9}" srcOrd="1" destOrd="0" presId="urn:microsoft.com/office/officeart/2008/layout/NameandTitleOrganizationalChart"/>
    <dgm:cxn modelId="{8E010EBD-99D7-4AE8-A6CE-B5827C5B663E}" type="presParOf" srcId="{8D323853-A0CE-4220-BF08-BE92AE29C39B}" destId="{25161FA2-9EAA-4F54-B0C9-FB226932D403}" srcOrd="2" destOrd="0" presId="urn:microsoft.com/office/officeart/2008/layout/NameandTitleOrganizationalChart"/>
    <dgm:cxn modelId="{E4E32E6F-D283-4E75-AA7C-0774A7852278}" type="presParOf" srcId="{3E36C124-6002-45CF-AE5F-91A45462845C}" destId="{2DBA0817-E46F-415A-A255-DF21A2BC391E}" srcOrd="1" destOrd="0" presId="urn:microsoft.com/office/officeart/2008/layout/NameandTitleOrganizationalChart"/>
    <dgm:cxn modelId="{C3D08299-E7FE-4F10-84C5-EFDCE04EEF28}" type="presParOf" srcId="{3E36C124-6002-45CF-AE5F-91A45462845C}" destId="{2DF40BAE-6997-4727-BCFD-3E45955B4F51}" srcOrd="2" destOrd="0" presId="urn:microsoft.com/office/officeart/2008/layout/NameandTitleOrganizationalChart"/>
    <dgm:cxn modelId="{713D4636-8C8D-419B-9D7C-435BB70C21AF}" type="presParOf" srcId="{978A6B71-4EF0-4DCC-8372-2D41B600DEAB}" destId="{83BDCD5F-D1D0-4B86-8E13-0B8DE64C14AB}" srcOrd="2" destOrd="0" presId="urn:microsoft.com/office/officeart/2008/layout/NameandTitleOrganizationalChart"/>
    <dgm:cxn modelId="{D599BA14-41CE-4B7D-83E7-8D9AA7F1B389}" type="presParOf" srcId="{83BDCD5F-D1D0-4B86-8E13-0B8DE64C14AB}" destId="{4F4C6C56-51FD-49DB-B23D-A31C205168C6}" srcOrd="0" destOrd="0" presId="urn:microsoft.com/office/officeart/2008/layout/NameandTitleOrganizationalChart"/>
    <dgm:cxn modelId="{6AD1A842-740A-4F79-B053-BF86FE6EC4DC}" type="presParOf" srcId="{83BDCD5F-D1D0-4B86-8E13-0B8DE64C14AB}" destId="{90676AE3-EBD5-4E2A-9020-5459D0A2BA2E}" srcOrd="1" destOrd="0" presId="urn:microsoft.com/office/officeart/2008/layout/NameandTitleOrganizationalChart"/>
    <dgm:cxn modelId="{20DEF465-EF5B-4E48-BE79-D5DB7E79EF81}" type="presParOf" srcId="{90676AE3-EBD5-4E2A-9020-5459D0A2BA2E}" destId="{9F9BE864-2B06-4645-B0EA-60A037AEAA15}" srcOrd="0" destOrd="0" presId="urn:microsoft.com/office/officeart/2008/layout/NameandTitleOrganizationalChart"/>
    <dgm:cxn modelId="{6E2D392C-BE4E-4F61-B669-4663F1658449}" type="presParOf" srcId="{9F9BE864-2B06-4645-B0EA-60A037AEAA15}" destId="{F9E59C8D-9C0F-45BF-B562-4AF17332A896}" srcOrd="0" destOrd="0" presId="urn:microsoft.com/office/officeart/2008/layout/NameandTitleOrganizationalChart"/>
    <dgm:cxn modelId="{E3CF2398-6D79-4D66-9775-BCBFA6CB1C8F}" type="presParOf" srcId="{9F9BE864-2B06-4645-B0EA-60A037AEAA15}" destId="{B3B2F6BD-BC5F-4CB7-BFC3-4E715390FF37}" srcOrd="1" destOrd="0" presId="urn:microsoft.com/office/officeart/2008/layout/NameandTitleOrganizationalChart"/>
    <dgm:cxn modelId="{717A1506-B57D-4502-BFCF-8203DABF543C}" type="presParOf" srcId="{9F9BE864-2B06-4645-B0EA-60A037AEAA15}" destId="{8B9C7640-893D-4AC5-9513-1695A2D3429B}" srcOrd="2" destOrd="0" presId="urn:microsoft.com/office/officeart/2008/layout/NameandTitleOrganizationalChart"/>
    <dgm:cxn modelId="{5D2849DF-2D3D-46AE-97DD-9E98E8C18514}" type="presParOf" srcId="{90676AE3-EBD5-4E2A-9020-5459D0A2BA2E}" destId="{A7BC1F24-E529-44C3-A9C6-1B5179C03353}" srcOrd="1" destOrd="0" presId="urn:microsoft.com/office/officeart/2008/layout/NameandTitleOrganizationalChart"/>
    <dgm:cxn modelId="{FC977FE4-08C1-4499-803B-AA0083AA0CBF}" type="presParOf" srcId="{90676AE3-EBD5-4E2A-9020-5459D0A2BA2E}" destId="{5CD9D67C-74BE-4F00-A482-183CBA9BD815}" srcOrd="2" destOrd="0" presId="urn:microsoft.com/office/officeart/2008/layout/NameandTitleOrganizationalChart"/>
    <dgm:cxn modelId="{0797B5D0-2956-4EE8-8595-AC7054294ABD}" type="presParOf" srcId="{83BDCD5F-D1D0-4B86-8E13-0B8DE64C14AB}" destId="{77586710-E2F2-4CB2-A3A1-79886D6BBA2F}" srcOrd="2" destOrd="0" presId="urn:microsoft.com/office/officeart/2008/layout/NameandTitleOrganizationalChart"/>
    <dgm:cxn modelId="{488DE3AF-252F-4815-98F4-2019A5CD1C22}" type="presParOf" srcId="{83BDCD5F-D1D0-4B86-8E13-0B8DE64C14AB}" destId="{59137BD4-F66E-4C20-ACF5-61544AFF36F0}" srcOrd="3" destOrd="0" presId="urn:microsoft.com/office/officeart/2008/layout/NameandTitleOrganizationalChart"/>
    <dgm:cxn modelId="{E21C1B7E-B071-480A-B8A5-EC72B8E72B08}" type="presParOf" srcId="{59137BD4-F66E-4C20-ACF5-61544AFF36F0}" destId="{F27AA266-F57E-47E4-8BE9-48E160CC8309}" srcOrd="0" destOrd="0" presId="urn:microsoft.com/office/officeart/2008/layout/NameandTitleOrganizationalChart"/>
    <dgm:cxn modelId="{F9FD63D0-896E-4221-97C3-A2A9208C7700}" type="presParOf" srcId="{F27AA266-F57E-47E4-8BE9-48E160CC8309}" destId="{FDE6C38E-9BFA-4344-BECD-98567C1588D5}" srcOrd="0" destOrd="0" presId="urn:microsoft.com/office/officeart/2008/layout/NameandTitleOrganizationalChart"/>
    <dgm:cxn modelId="{7A1A2BA9-9F1A-44BD-BC62-47E7F9CB248A}" type="presParOf" srcId="{F27AA266-F57E-47E4-8BE9-48E160CC8309}" destId="{FA88B5EE-95D5-44AD-93BB-1BC6A121A674}" srcOrd="1" destOrd="0" presId="urn:microsoft.com/office/officeart/2008/layout/NameandTitleOrganizationalChart"/>
    <dgm:cxn modelId="{145810BA-3DAF-4349-9A4A-A75A8A3D0638}" type="presParOf" srcId="{F27AA266-F57E-47E4-8BE9-48E160CC8309}" destId="{76F522FB-2962-4FAA-8D7C-F9D40766BBDA}" srcOrd="2" destOrd="0" presId="urn:microsoft.com/office/officeart/2008/layout/NameandTitleOrganizationalChart"/>
    <dgm:cxn modelId="{DE62E693-9540-4951-A266-8E756A9C7917}" type="presParOf" srcId="{59137BD4-F66E-4C20-ACF5-61544AFF36F0}" destId="{49E8A2C6-4118-4489-845E-C5703CB051A1}" srcOrd="1" destOrd="0" presId="urn:microsoft.com/office/officeart/2008/layout/NameandTitleOrganizationalChart"/>
    <dgm:cxn modelId="{3E98FF1A-F7DA-44C7-A996-547FD7165C8E}" type="presParOf" srcId="{59137BD4-F66E-4C20-ACF5-61544AFF36F0}" destId="{11334EA4-C2E2-42DF-9A8B-56C05A4E54C7}" srcOrd="2" destOrd="0" presId="urn:microsoft.com/office/officeart/2008/layout/NameandTitleOrganizationalChar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586710-E2F2-4CB2-A3A1-79886D6BBA2F}">
      <dsp:nvSpPr>
        <dsp:cNvPr id="0" name=""/>
        <dsp:cNvSpPr/>
      </dsp:nvSpPr>
      <dsp:spPr>
        <a:xfrm>
          <a:off x="2672113" y="765938"/>
          <a:ext cx="242846" cy="793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93366"/>
              </a:lnTo>
              <a:lnTo>
                <a:pt x="242846" y="7933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4C6C56-51FD-49DB-B23D-A31C205168C6}">
      <dsp:nvSpPr>
        <dsp:cNvPr id="0" name=""/>
        <dsp:cNvSpPr/>
      </dsp:nvSpPr>
      <dsp:spPr>
        <a:xfrm>
          <a:off x="2429266" y="765938"/>
          <a:ext cx="242846" cy="793366"/>
        </a:xfrm>
        <a:custGeom>
          <a:avLst/>
          <a:gdLst/>
          <a:ahLst/>
          <a:cxnLst/>
          <a:rect l="0" t="0" r="0" b="0"/>
          <a:pathLst>
            <a:path>
              <a:moveTo>
                <a:pt x="242846" y="0"/>
              </a:moveTo>
              <a:lnTo>
                <a:pt x="242846" y="793366"/>
              </a:lnTo>
              <a:lnTo>
                <a:pt x="0" y="7933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94EFA9-7B66-466C-9BD7-0F08DD1D84AB}">
      <dsp:nvSpPr>
        <dsp:cNvPr id="0" name=""/>
        <dsp:cNvSpPr/>
      </dsp:nvSpPr>
      <dsp:spPr>
        <a:xfrm>
          <a:off x="2672113" y="765938"/>
          <a:ext cx="1907431" cy="1586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14973"/>
              </a:lnTo>
              <a:lnTo>
                <a:pt x="1907431" y="1414973"/>
              </a:lnTo>
              <a:lnTo>
                <a:pt x="1907431" y="15867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091221-1AB5-4B6B-9077-70B55B7CDC4B}">
      <dsp:nvSpPr>
        <dsp:cNvPr id="0" name=""/>
        <dsp:cNvSpPr/>
      </dsp:nvSpPr>
      <dsp:spPr>
        <a:xfrm>
          <a:off x="2626393" y="765938"/>
          <a:ext cx="91440" cy="15867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867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BB1E84-12D5-43F9-B762-99A283A1DA71}">
      <dsp:nvSpPr>
        <dsp:cNvPr id="0" name=""/>
        <dsp:cNvSpPr/>
      </dsp:nvSpPr>
      <dsp:spPr>
        <a:xfrm>
          <a:off x="764681" y="765938"/>
          <a:ext cx="1907431" cy="1586732"/>
        </a:xfrm>
        <a:custGeom>
          <a:avLst/>
          <a:gdLst/>
          <a:ahLst/>
          <a:cxnLst/>
          <a:rect l="0" t="0" r="0" b="0"/>
          <a:pathLst>
            <a:path>
              <a:moveTo>
                <a:pt x="1907431" y="0"/>
              </a:moveTo>
              <a:lnTo>
                <a:pt x="1907431" y="1414973"/>
              </a:lnTo>
              <a:lnTo>
                <a:pt x="0" y="1414973"/>
              </a:lnTo>
              <a:lnTo>
                <a:pt x="0" y="15867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7C39D8-5FB6-4711-843C-EB5147D8B2D6}">
      <dsp:nvSpPr>
        <dsp:cNvPr id="0" name=""/>
        <dsp:cNvSpPr/>
      </dsp:nvSpPr>
      <dsp:spPr>
        <a:xfrm>
          <a:off x="1961243" y="29825"/>
          <a:ext cx="1421738" cy="7361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1961243" y="29825"/>
        <a:ext cx="1421738" cy="736113"/>
      </dsp:txXfrm>
    </dsp:sp>
    <dsp:sp modelId="{A22C423B-1EFD-4E3D-A233-5B6070904BD7}">
      <dsp:nvSpPr>
        <dsp:cNvPr id="0" name=""/>
        <dsp:cNvSpPr/>
      </dsp:nvSpPr>
      <dsp:spPr>
        <a:xfrm>
          <a:off x="2245591" y="602357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2245591" y="602357"/>
        <a:ext cx="1279564" cy="245371"/>
      </dsp:txXfrm>
    </dsp:sp>
    <dsp:sp modelId="{F8E975C5-46CE-419A-B8BF-676FA31A0DEC}">
      <dsp:nvSpPr>
        <dsp:cNvPr id="0" name=""/>
        <dsp:cNvSpPr/>
      </dsp:nvSpPr>
      <dsp:spPr>
        <a:xfrm>
          <a:off x="53811" y="2352671"/>
          <a:ext cx="1421738" cy="7361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53811" y="2352671"/>
        <a:ext cx="1421738" cy="736113"/>
      </dsp:txXfrm>
    </dsp:sp>
    <dsp:sp modelId="{158B66C8-5824-448B-B596-2A69C59CD32A}">
      <dsp:nvSpPr>
        <dsp:cNvPr id="0" name=""/>
        <dsp:cNvSpPr/>
      </dsp:nvSpPr>
      <dsp:spPr>
        <a:xfrm>
          <a:off x="338159" y="2925203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338159" y="2925203"/>
        <a:ext cx="1279564" cy="245371"/>
      </dsp:txXfrm>
    </dsp:sp>
    <dsp:sp modelId="{C1E642C9-C89B-4082-8BF1-6C138395B1E9}">
      <dsp:nvSpPr>
        <dsp:cNvPr id="0" name=""/>
        <dsp:cNvSpPr/>
      </dsp:nvSpPr>
      <dsp:spPr>
        <a:xfrm>
          <a:off x="1961243" y="2352671"/>
          <a:ext cx="1421738" cy="736113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2169452" y="2460472"/>
        <a:ext cx="1005320" cy="520511"/>
      </dsp:txXfrm>
    </dsp:sp>
    <dsp:sp modelId="{29A792E9-DC90-43F1-AB13-01BBA6B56987}">
      <dsp:nvSpPr>
        <dsp:cNvPr id="0" name=""/>
        <dsp:cNvSpPr/>
      </dsp:nvSpPr>
      <dsp:spPr>
        <a:xfrm>
          <a:off x="2245591" y="2925203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2245591" y="2925203"/>
        <a:ext cx="1279564" cy="245371"/>
      </dsp:txXfrm>
    </dsp:sp>
    <dsp:sp modelId="{AD2F9345-1911-425F-B27A-C33EBA4DCFC2}">
      <dsp:nvSpPr>
        <dsp:cNvPr id="0" name=""/>
        <dsp:cNvSpPr/>
      </dsp:nvSpPr>
      <dsp:spPr>
        <a:xfrm>
          <a:off x="3868675" y="2352671"/>
          <a:ext cx="1421738" cy="736113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4076884" y="2460472"/>
        <a:ext cx="1005320" cy="520511"/>
      </dsp:txXfrm>
    </dsp:sp>
    <dsp:sp modelId="{E63C9ABB-5B8F-49E2-AEA3-8B5669887EF9}">
      <dsp:nvSpPr>
        <dsp:cNvPr id="0" name=""/>
        <dsp:cNvSpPr/>
      </dsp:nvSpPr>
      <dsp:spPr>
        <a:xfrm>
          <a:off x="4153023" y="2925203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4153023" y="2925203"/>
        <a:ext cx="1279564" cy="245371"/>
      </dsp:txXfrm>
    </dsp:sp>
    <dsp:sp modelId="{F9E59C8D-9C0F-45BF-B562-4AF17332A896}">
      <dsp:nvSpPr>
        <dsp:cNvPr id="0" name=""/>
        <dsp:cNvSpPr/>
      </dsp:nvSpPr>
      <dsp:spPr>
        <a:xfrm>
          <a:off x="1007527" y="1191248"/>
          <a:ext cx="1421738" cy="7361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1007527" y="1191248"/>
        <a:ext cx="1421738" cy="736113"/>
      </dsp:txXfrm>
    </dsp:sp>
    <dsp:sp modelId="{B3B2F6BD-BC5F-4CB7-BFC3-4E715390FF37}">
      <dsp:nvSpPr>
        <dsp:cNvPr id="0" name=""/>
        <dsp:cNvSpPr/>
      </dsp:nvSpPr>
      <dsp:spPr>
        <a:xfrm>
          <a:off x="1291875" y="1763780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1291875" y="1763780"/>
        <a:ext cx="1279564" cy="245371"/>
      </dsp:txXfrm>
    </dsp:sp>
    <dsp:sp modelId="{FDE6C38E-9BFA-4344-BECD-98567C1588D5}">
      <dsp:nvSpPr>
        <dsp:cNvPr id="0" name=""/>
        <dsp:cNvSpPr/>
      </dsp:nvSpPr>
      <dsp:spPr>
        <a:xfrm>
          <a:off x="2914959" y="1191248"/>
          <a:ext cx="1421738" cy="736113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3123168" y="1299049"/>
        <a:ext cx="1005320" cy="520511"/>
      </dsp:txXfrm>
    </dsp:sp>
    <dsp:sp modelId="{FA88B5EE-95D5-44AD-93BB-1BC6A121A674}">
      <dsp:nvSpPr>
        <dsp:cNvPr id="0" name=""/>
        <dsp:cNvSpPr/>
      </dsp:nvSpPr>
      <dsp:spPr>
        <a:xfrm>
          <a:off x="3199307" y="1763780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3199307" y="1763780"/>
        <a:ext cx="1279564" cy="2453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NameandTitleOrganizationalChart">
  <dgm:title val=""/>
  <dgm:desc val=""/>
  <dgm:catLst>
    <dgm:cat type="hierarchy" pri="125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Max/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h" fact="0.4"/>
              </dgm:constrLst>
              <dgm:ruleLst>
                <dgm:rule type="primFontSz" val="5" fact="NaN" max="NaN"/>
              </dgm:ruleLst>
            </dgm:layoutNode>
            <dgm:layoutNode name="titleText1" styleLbl="fgAcc0">
              <dgm:varLst>
                <dgm:chMax val="0"/>
                <dgm:chPref val="0"/>
              </dgm:varLst>
              <dgm:alg type="tx">
                <dgm:param type="parTxLTRAlign" val="r"/>
              </dgm:alg>
              <dgm:shape xmlns:r="http://schemas.openxmlformats.org/officeDocument/2006/relationships" type="rect" r:blip="">
                <dgm:adjLst/>
              </dgm:shape>
              <dgm:presOf axis="followSib" ptType="sibTrans" hideLastTrans="0" cnt="1"/>
              <dgm:constrLst>
                <dgm:constr type="primFontSz" val="65"/>
                <dgm:constr type="lMarg" refType="primFontSz" fact="0.2"/>
                <dgm:constr type="rMarg" refType="primFontSz" fact="0.2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1" func="var" arg="hierBranch" op="equ" val="hang">
                    <dgm:layoutNode name="Name4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3">
                    <dgm:layoutNode name="Name44">
                      <dgm:choose name="Name45">
                        <dgm:if name="Name46" axis="self" func="depth" op="lte" val="2">
                          <dgm:choose name="Name47">
                            <dgm:if name="Name4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4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0">
                          <dgm:choose name="Name51">
                            <dgm:if name="Name52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3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54">
                  <dgm:if name="Name55" func="var" arg="hierBranch" op="equ" val="l">
                    <dgm:choose name="Name56">
                      <dgm:if name="Name57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58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59" func="var" arg="hierBranch" op="equ" val="r">
                    <dgm:choose name="Name60">
                      <dgm:if name="Name61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2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3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4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65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6">
                    <dgm:if name="Name67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8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9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70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 styleLbl="node1">
                    <dgm:varLst>
                      <dgm:chMax/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2" styleLbl="fgAcc1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71">
                    <dgm:if name="Name7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4" func="var" arg="hierBranch" op="equ" val="hang">
                      <dgm:choose name="Name75">
                        <dgm:if name="Name7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78" func="var" arg="hierBranch" op="equ" val="std">
                      <dgm:choose name="Name79">
                        <dgm:if name="Name80" func="var" arg="dir" op="equ" val="norm">
                          <dgm:alg type="hierChild"/>
                        </dgm:if>
                        <dgm:else name="Name8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2" func="var" arg="hierBranch" op="equ" val="init">
                      <dgm:choose name="Name83">
                        <dgm:if name="Name84" func="var" arg="dir" op="equ" val="norm">
                          <dgm:alg type="hierChild"/>
                        </dgm:if>
                        <dgm:else name="Name85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else name="Name86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87" ref="rep2a"/>
                </dgm:layoutNode>
                <dgm:layoutNode name="hierChild5">
                  <dgm:choose name="Name88">
                    <dgm:if name="Name8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91" ref="rep2b"/>
                </dgm:layoutNode>
              </dgm:layoutNode>
            </dgm:forEach>
          </dgm:layoutNode>
          <dgm:layoutNode name="hierChild3">
            <dgm:choose name="Name92">
              <dgm:if name="Name93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4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95" axis="precedSib" ptType="parTrans" st="-1" cnt="1">
                <dgm:layoutNode name="Name96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97">
                  <dgm:if name="Name98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99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0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1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02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103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04">
                    <dgm:if name="Name105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6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7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08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 styleLbl="asst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3" styleLbl="fgAcc2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09">
                    <dgm:if name="Name110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11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12" func="var" arg="hierBranch" op="equ" val="hang">
                      <dgm:choose name="Name113">
                        <dgm:if name="Name114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15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16" func="var" arg="hierBranch" op="equ" val="std">
                      <dgm:choose name="Name117">
                        <dgm:if name="Name118" func="var" arg="dir" op="equ" val="norm">
                          <dgm:alg type="hierChild"/>
                        </dgm:if>
                        <dgm:else name="Name119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20" func="var" arg="hierBranch" op="equ" val="init">
                      <dgm:alg type="hierChild"/>
                    </dgm:if>
                    <dgm:else name="Name12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2" ref="rep2a"/>
                </dgm:layoutNode>
                <dgm:layoutNode name="hierChild7">
                  <dgm:choose name="Name123">
                    <dgm:if name="Name12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2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6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37:04.535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53 24575,'106'56'0,"33"18"0,-124-60 0,-13-13 0,0 1 0,-1 0 0,1 0 0,1-1 0,-1 1 0,0-1 0,1 1 0,3 1 0,-6-3 0,1 0 0,0 0 0,0 1 0,0-1 0,-1 0 0,1 0 0,0 0 0,0 0 0,0 0 0,0 0 0,-1 0 0,1 0 0,0 0 0,0-1 0,0 1 0,-1 0 0,1 0 0,0 0 0,0 0 0,-1-1 0,1 1 0,0 0 0,0 0 0,-1-1 0,1 1 0,-1 0 0,1-1 0,0 1 0,-1 0 0,1-1 0,0 1 0,19-16 0,-15 11 0,80-61 0,-2-4 0,-79 66 0,-3 3 0,1 0 0,-1 0 0,0 0 0,1 0 0,-1-1 0,1 1 0,0 0 0,3-1 0,-4 2 0,0 0 0,0 0 0,0-1 0,0 1 0,0 0 0,-1 0 0,1 0 0,0 0 0,0 0 0,0 0 0,0 0 0,0 0 0,0 1 0,0-1 0,0 0 0,0 0 0,-1 0 0,1 0 0,0 1 0,0-1 0,0 0 0,-1 0 0,1 1 0,0-1 0,-1 0 0,1 1 0,0-1 0,0 1 0,10 5 0,-1-1 0,0 1 0,-1 0 0,0 1 0,-1-1 0,-1 1 0,0 0 0,0 0 0,7 11 0,-10-12 0,2-1 0,-1 1 0,1-1 0,1 0 0,8 5 0,19 16 0,-23-14 0,1-1 0,1 0 0,29 18 0,-41-29 0,0 1 0,0 0 0,0-1 0,0 1 0,0-1 0,0 0 0,0 1 0,0-1 0,0 1 0,0-1 0,1 0 0,-1 1 0,0-1 0,1 0 0,-1 0 0,0 0 0,1 1 0,-1-1 0,0 0 0,1 0 0,-1 0 0,0 0 0,1 0 0,-1 0 0,1 0 0,0-1 0,1 0 0,0 1 0,-1-1 0,0 0 0,1 0 0,-1 0 0,0 0 0,0 0 0,0 0 0,0 0 0,0 0 0,3-3 0,2-2 0,-1 0 0,0-1 0,0 1 0,4-11 0,-5 11 0,0-1 0,1 1 0,0 0 0,9-7 0,11-12 0,-15 14 0,0 0 0,1 1 0,18-13 0,-29 23 0,-1 0 0,1 0 0,-1-1 0,1 1 0,-1 0 0,1 0 0,-1 0 0,1 0 0,-1 0 0,1 0 0,0-1 0,-1 1 0,1 0 0,0 0 0,-1 0 0,1 0 0,-1 0 0,1 0 0,0 0 0,-1 0 0,1 0 0,0 0 0,-1 1 0,1-1 0,-1 0 0,1 0 0,-1 0 0,1 0 0,0 0 0,-1 1 0,1-1 0,-1 0 0,1 0 0,-1 0 0,0 1 0,1-1 0,-1 0 0,1 1 0,-1-1 0,0 0 0,1 1 0,22 16 0,-18-13 0,24 15 0,1 0 0,2-2 0,36 16 0,-35-17 0,-33-15 0,1-1 0,0 0 0,0 0 0,0 1 0,0-1 0,0 0 0,0 0 0,0 0 0,0 0 0,0 0 0,0 0 0,0 0 0,0 0 0,0 0 0,-1 0 0,1 0 0,0 0 0,0 0 0,0 0 0,0 0 0,0 0 0,0-1 0,0 1 0,0 0 0,0 0 0,0-1 0,-1 1 0,1 0 0,0-1 0,0 1 0,-1 0 0,1-1 0,1 0 0,28-17 0,-21 11 0,5-2 0,-1 0 0,0-1 0,-1 0 0,18-21 0,33-42 0,-63 73 0,1 0 0,-1 0 0,0-1 0,0 1 0,1 0 0,-1 0 0,0-1 0,1 1 0,-1 0 0,1 0 0,-1-1 0,0 1 0,1 0 0,-1 0 0,1 0 0,-1 0 0,1 0 0,-1-1 0,1 1 0,-1 0 0,1 0 0,-1 0 0,1 0 0,-1 0 0,1 0 0,0 0 0,-1 0 0,1 0 0,0 0 0,1 0 0,0 1 0,-1-1 0,1 0 0,-1 1 0,1-1 0,-1 1 0,1-1 0,-1 1 0,0-1 0,2 2 0,27 17 0,-28-17 0,33 22 0,72 37 0,-13-21 0,-93-40 0,0 1 0,-1-1 0,1 0 0,0 0 0,-1 0 0,1 1 0,0-1 0,0 0 0,-1 0 0,1 0 0,0 0 0,0 0 0,-1 0 0,1 0 0,0 0 0,0 0 0,-1 0 0,1 0 0,0 0 0,0 0 0,0 0 0,-1 0 0,1 0 0,0 0 0,-1-1 0,1 1 0,0 0 0,0 0 0,-1 0 0,1-1 0,-1 1 0,1 0 0,0-1 0,-1 1 0,1-1 0,24-14 0,-15 9 0,41-29 0,-37 25 0,24-17 0,19-14 0,-49 35 18,0 1 0,0 0-1,13-7 1,3 0-1454,-18 8-539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41:00.972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94 24575,'56'56'0,"17"18"0,-65-60 0,-7-13 0,0 1 0,0 0 0,0 0 0,0-1 0,0 1 0,0-1 0,1 1 0,1 1 0,-3-3 0,1 0 0,-1 0 0,0 1 0,1-1 0,-1 0 0,1 0 0,-1 0 0,1 0 0,-1 0 0,0 0 0,1 0 0,-1 0 0,1 0 0,-1-1 0,1 1 0,-1 0 0,0 0 0,1 0 0,-1 0 0,1-1 0,-1 1 0,0 0 0,1 0 0,-1-1 0,0 1 0,1 0 0,-1-1 0,0 1 0,1 0 0,-1-1 0,0 1 0,11-16 0,-8 11 0,41-61 0,0-4 0,-42 66 0,-1 3 0,0 0 0,-1 0 0,1 0 0,0 0 0,0-1 0,0 1 0,-1 0 0,3-1 0,-2 2 0,-1 0 0,1 0 0,-1-1 0,1 1 0,-1 0 0,1 0 0,-1 0 0,1 0 0,-1 0 0,1 0 0,-1 0 0,1 0 0,-1 1 0,1-1 0,-1 0 0,0 0 0,1 0 0,-1 0 0,1 1 0,-1-1 0,1 0 0,-1 0 0,0 1 0,1-1 0,-1 0 0,0 1 0,1-1 0,0 1 0,4 5 0,1-1 0,-1 1 0,-1 0 0,1 1 0,-1-1 0,0 1 0,0 0 0,-1 0 0,5 11 0,-6-12 0,1-1 0,0 1 0,0-1 0,1 0 0,3 5 0,11 16 0,-12-14 0,1-1 0,0 0 0,14 18 0,-20-29 0,-1 1 0,1 0 0,-1-1 0,1 1 0,-1-1 0,1 0 0,0 1 0,-1-1 0,1 1 0,-1-1 0,1 0 0,0 1 0,-1-1 0,1 0 0,0 0 0,0 0 0,-1 1 0,1-1 0,0 0 0,-1 0 0,1 0 0,0 0 0,0 0 0,-1 0 0,1 0 0,1-1 0,-1 0 0,0 1 0,1-1 0,-1 0 0,0 0 0,0 0 0,0 0 0,1 0 0,-1 0 0,0 0 0,0 0 0,1-3 0,2-2 0,-1 0 0,0-1 0,0 1 0,3-11 0,-4 11 0,1-1 0,0 1 0,0 0 0,5-7 0,6-12 0,-9 14 0,1 0 0,1 1 0,8-13 0,-14 23 0,-1 0 0,0 0 0,0-1 0,1 1 0,-1 0 0,0 0 0,1 0 0,-1 0 0,0 0 0,1 0 0,-1-1 0,0 1 0,1 0 0,-1 0 0,0 0 0,1 0 0,-1 0 0,0 0 0,1 0 0,-1 0 0,0 0 0,1 0 0,-1 1 0,0-1 0,0 0 0,1 0 0,-1 0 0,0 0 0,1 0 0,-1 1 0,0-1 0,0 0 0,1 0 0,-1 0 0,0 1 0,0-1 0,1 0 0,-1 1 0,0-1 0,0 0 0,1 1 0,10 16 0,-8-13 0,12 15 0,1 0 0,1-2 0,19 16 0,-19-17 0,-16-15 0,-1-1 0,0 0 0,1 0 0,-1 1 0,1-1 0,-1 0 0,1 0 0,-1 0 0,1 0 0,-1 0 0,1 0 0,-1 0 0,1 0 0,-1 0 0,1 0 0,-1 0 0,1 0 0,-1 0 0,1 0 0,-1 0 0,1 0 0,-1-1 0,1 1 0,-1 0 0,1 0 0,-1-1 0,1 1 0,-1 0 0,0-1 0,1 1 0,-1 0 0,1-1 0,-1 0 0,16-17 0,-11 11 0,3-2 0,-1 0 0,-1-1 0,1 0 0,8-21 0,19-42 0,-34 73 0,0 0 0,0 0 0,0-1 0,0 1 0,0 0 0,1 0 0,-1-1 0,0 1 0,0 0 0,0 0 0,1-1 0,-1 1 0,0 0 0,0 0 0,1 0 0,-1 0 0,0 0 0,0-1 0,1 1 0,-1 0 0,0 0 0,0 0 0,1 0 0,-1 0 0,0 0 0,1 0 0,-1 0 0,0 0 0,1 0 0,0 0 0,0 1 0,0-1 0,-1 0 0,1 1 0,0-1 0,0 1 0,-1-1 0,1 1 0,0-1 0,0 2 0,15 17 0,-15-17 0,18 22 0,37 37 0,-6-21 0,-50-40 0,0 1 0,1-1 0,-1 0 0,0 0 0,1 0 0,-1 1 0,0-1 0,1 0 0,-1 0 0,1 0 0,-1 0 0,0 0 0,1 0 0,-1 0 0,1 0 0,-1 0 0,1 0 0,-1 0 0,0 0 0,1 0 0,-1 0 0,1 0 0,-1 0 0,0 0 0,1-1 0,-1 1 0,0 0 0,1 0 0,-1 0 0,0-1 0,1 1 0,-1 0 0,0-1 0,1 1 0,-1-1 0,13-14 0,-8 9 0,22-29 0,-19 25 0,12-17 0,10-14 0,-26 35 18,0 1 0,0 0-1,8-7 1,0 0-1454,-9 8-5390</inkml:trace>
  <inkml:trace contextRef="#ctx0" brushRef="#br0" timeOffset="11835.22">1090 53 24575,'56'56'0,"17"18"0,-65-60 0,-7-13 0,0 1 0,0 0 0,0 0 0,0-1 0,0 1 0,0-1 0,1 1 0,1 1 0,-3-3 0,1 0 0,-1 0 0,0 1 0,1-1 0,-1 0 0,1 0 0,-1 0 0,1 0 0,-1 0 0,0 0 0,1 0 0,-1 0 0,1 0 0,-1-1 0,1 1 0,-1 0 0,0 0 0,1 0 0,-1 0 0,1-1 0,-1 1 0,0 0 0,1 0 0,-1-1 0,0 1 0,1 0 0,-1-1 0,0 1 0,1 0 0,-1-1 0,0 1 0,11-16 0,-8 11 0,41-61 0,0-4 0,-42 66 0,-1 3 0,0 0 0,-1 0 0,1 0 0,0 0 0,0-1 0,0 1 0,-1 0 0,3-1 0,-2 2 0,-1 0 0,1 0 0,-1-1 0,1 1 0,-1 0 0,1 0 0,-1 0 0,1 0 0,-1 0 0,1 0 0,-1 0 0,1 0 0,-1 1 0,1-1 0,-1 0 0,0 0 0,1 0 0,-1 0 0,1 1 0,-1-1 0,1 0 0,-1 0 0,0 1 0,1-1 0,-1 0 0,0 1 0,1-1 0,0 1 0,4 5 0,1-1 0,-1 1 0,-1 0 0,1 1 0,-1-1 0,0 1 0,0 0 0,-1 0 0,5 11 0,-6-12 0,1-1 0,0 1 0,0-1 0,1 0 0,3 5 0,11 16 0,-12-14 0,1-1 0,0 0 0,14 18 0,-20-29 0,-1 1 0,1 0 0,-1-1 0,1 1 0,-1-1 0,1 0 0,0 1 0,-1-1 0,1 1 0,-1-1 0,1 0 0,0 1 0,-1-1 0,1 0 0,0 0 0,0 0 0,-1 1 0,1-1 0,0 0 0,-1 0 0,1 0 0,0 0 0,0 0 0,-1 0 0,1 0 0,1-1 0,-1 0 0,0 1 0,1-1 0,-1 0 0,0 0 0,0 0 0,0 0 0,1 0 0,-1 0 0,0 0 0,0 0 0,1-3 0,2-2 0,-1 0 0,0-1 0,0 1 0,3-11 0,-4 11 0,1-1 0,0 1 0,0 0 0,5-7 0,6-12 0,-9 14 0,1 0 0,1 1 0,8-13 0,-14 23 0,-1 0 0,0 0 0,0-1 0,1 1 0,-1 0 0,0 0 0,1 0 0,-1 0 0,0 0 0,1 0 0,-1-1 0,0 1 0,1 0 0,-1 0 0,0 0 0,1 0 0,-1 0 0,0 0 0,1 0 0,-1 0 0,0 0 0,1 0 0,-1 1 0,0-1 0,0 0 0,1 0 0,-1 0 0,0 0 0,1 0 0,-1 1 0,0-1 0,0 0 0,1 0 0,-1 0 0,0 1 0,0-1 0,1 0 0,-1 1 0,0-1 0,0 0 0,1 1 0,10 16 0,-8-13 0,12 15 0,1 0 0,1-2 0,19 16 0,-19-17 0,-16-15 0,-1-1 0,0 0 0,1 0 0,-1 1 0,1-1 0,-1 0 0,1 0 0,-1 0 0,1 0 0,-1 0 0,1 0 0,-1 0 0,1 0 0,-1 0 0,1 0 0,-1 0 0,1 0 0,-1 0 0,1 0 0,-1 0 0,1 0 0,-1-1 0,1 1 0,-1 0 0,1 0 0,-1-1 0,1 1 0,-1 0 0,0-1 0,1 1 0,-1 0 0,1-1 0,-1 0 0,16-17 0,-11 11 0,3-2 0,-1 0 0,-1-1 0,1 0 0,8-21 0,19-42 0,-34 73 0,0 0 0,0 0 0,0-1 0,0 1 0,0 0 0,1 0 0,-1-1 0,0 1 0,0 0 0,0 0 0,1-1 0,-1 1 0,0 0 0,0 0 0,1 0 0,-1 0 0,0 0 0,0-1 0,1 1 0,-1 0 0,0 0 0,0 0 0,1 0 0,-1 0 0,0 0 0,1 0 0,-1 0 0,0 0 0,1 0 0,0 0 0,0 1 0,0-1 0,-1 0 0,1 1 0,0-1 0,0 1 0,-1-1 0,1 1 0,0-1 0,0 2 0,15 17 0,-15-17 0,18 22 0,37 37 0,-6-21 0,-50-40 0,0 1 0,1-1 0,-1 0 0,0 0 0,1 0 0,-1 1 0,0-1 0,1 0 0,-1 0 0,1 0 0,-1 0 0,0 0 0,1 0 0,-1 0 0,1 0 0,-1 0 0,1 0 0,-1 0 0,0 0 0,1 0 0,-1 0 0,1 0 0,-1 0 0,0 0 0,1-1 0,-1 1 0,0 0 0,1 0 0,-1 0 0,0-1 0,1 1 0,-1 0 0,0-1 0,1 1 0,-1-1 0,13-14 0,-8 9 0,22-29 0,-19 25 0,12-17 0,10-14 0,-26 35 18,0 1 0,0 0-1,8-7 1,0 0-1454,-9 8-539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41:48.134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42 24575,'56'25'0,"17"8"0,-65-27 0,-7-5 0,0-1 0,0 1 0,0 0 0,0 0 0,0-1 0,0 1 0,1 0 0,1 0 0,-3-1 0,1 0 0,-1 0 0,0 0 0,1 0 0,-1 0 0,1 0 0,-1 0 0,1 0 0,-1 0 0,0 0 0,1 0 0,-1 0 0,1 0 0,-1 0 0,1 0 0,-1 0 0,0 0 0,1 0 0,-1 0 0,1 0 0,-1 0 0,0 0 0,1-1 0,-1 1 0,0 0 0,1 0 0,-1 0 0,0 0 0,1 0 0,-1 0 0,0-1 0,11-6 0,-8 5 0,41-28 0,0-1 0,-42 30 0,-1 0 0,0 1 0,-1-1 0,1 1 0,0-1 0,0 1 0,0-1 0,-1 1 0,3-1 0,-2 1 0,-1 0 0,1 0 0,-1-1 0,1 1 0,-1 0 0,1 0 0,-1 0 0,1 0 0,-1 0 0,1 0 0,-1 0 0,1 0 0,-1 1 0,0-1 0,1 0 0,-1 0 0,1 0 0,-1 0 0,1 0 0,-1 0 0,1 0 0,-1 0 0,0 0 0,1 1 0,-1-1 0,0 0 0,1 0 0,0 1 0,4 1 0,1 1 0,-1-1 0,-1 1 0,1 0 0,-1 0 0,0 0 0,0 0 0,-1 0 0,5 5 0,-6-6 0,1 1 0,0-1 0,0 1 0,1-1 0,3 2 0,11 8 0,-12-7 0,1 0 0,0 0 0,14 8 0,-20-13 0,-1 0 0,1 1 0,-1-1 0,1 0 0,-1 0 0,1 1 0,0-1 0,-1 0 0,1 0 0,-1 0 0,1 0 0,0 0 0,-1 1 0,1-1 0,0 0 0,0 0 0,-1 0 0,1 0 0,0 0 0,-1 0 0,1 0 0,0 0 0,0 0 0,-1 0 0,1 0 0,1 0 0,-1-1 0,0 1 0,1 0 0,-1-1 0,0 1 0,0 0 0,0-1 0,1 1 0,-1-1 0,0 1 0,0-1 0,1-1 0,2 0 0,-1-1 0,0 0 0,0 0 0,3-4 0,-4 4 0,1 0 0,0 0 0,0 1 0,5-4 0,6-5 0,-9 6 0,1 0 0,1 0 0,8-5 0,-14 10 0,-1 0 0,0 0 0,0 0 0,1 0 0,-1 0 0,0 0 0,1 0 0,-1 0 0,0 0 0,1 0 0,-1-1 0,0 1 0,1 0 0,-1 0 0,0 0 0,1 0 0,-1 0 0,0 0 0,1 0 0,-1 0 0,0 0 0,1 1 0,-1-1 0,0 0 0,0 0 0,1 0 0,-1 0 0,0 0 0,1 0 0,-1 0 0,0 0 0,0 0 0,1 0 0,-1 0 0,0 1 0,0-1 0,1 0 0,-1 0 0,0 0 0,0 0 0,1 1 0,10 6 0,-8-5 0,12 6 0,1 1 0,1-2 0,19 8 0,-19-8 0,-16-7 0,-1 1 0,0-1 0,1 0 0,-1 0 0,1 0 0,-1 0 0,1 0 0,-1 0 0,1 0 0,-1 0 0,1 0 0,-1 0 0,1 0 0,-1 0 0,1 0 0,-1 0 0,1 0 0,-1 0 0,1 0 0,-1 0 0,1 0 0,-1 0 0,1 0 0,-1 0 0,1-1 0,-1 1 0,1 0 0,-1 0 0,0 0 0,1 0 0,-1 0 0,1-1 0,-1 1 0,16-8 0,-11 5 0,2-1 0,1 0 0,-2-1 0,1 1 0,8-10 0,19-18 0,-34 32 0,0-1 0,0 1 0,0 0 0,0 0 0,0 0 0,0 0 0,1 0 0,-1 0 0,0 0 0,0-1 0,1 1 0,-1 0 0,0 0 0,0 0 0,0 0 0,1 0 0,-1 0 0,0 0 0,1 0 0,-1 0 0,0 0 0,0 0 0,1 0 0,-1 0 0,0 0 0,1 0 0,-1 0 0,0 0 0,1 0 0,0 0 0,0 0 0,0 0 0,-1 0 0,1 0 0,0 1 0,0-1 0,-1 0 0,1 0 0,0 1 0,0-1 0,15 9 0,-15-8 0,18 9 0,37 18 0,-6-11 0,-50-16 0,0-1 0,1 0 0,-1 0 0,0 0 0,1 0 0,-1 0 0,0 0 0,1 0 0,-1 0 0,1 0 0,-1 0 0,0 0 0,1 0 0,-1 0 0,1 0 0,-1 0 0,0 0 0,1 0 0,-1 0 0,1 0 0,-1 0 0,0 0 0,1 0 0,-1 0 0,1 0 0,-1 0 0,0 0 0,1 0 0,-1 0 0,0-1 0,1 1 0,-1 0 0,0 0 0,1 0 0,-1 0 0,13-7 0,-8 4 0,22-13 0,-20 12 0,14-8 0,9-6 0,-26 15 18,0 1 0,0 0-1,8-3 1,0-1-1454,-9 4-5390</inkml:trace>
  <inkml:trace contextRef="#ctx0" brushRef="#br0" timeOffset="1">1090 24 24575,'56'25'0,"17"8"0,-65-27 0,-7-6 0,0 1 0,0 0 0,0 0 0,0-1 0,0 1 0,0 0 0,1-1 0,1 2 0,-3-2 0,1 0 0,-1 0 0,0 0 0,1 0 0,-1 0 0,1 0 0,-1 0 0,1 0 0,-1 0 0,0 0 0,1 0 0,-1 0 0,1 0 0,-1 0 0,1 0 0,-1 0 0,0 0 0,1 0 0,-1 0 0,1 0 0,-1-1 0,0 1 0,1 0 0,-1 0 0,0 0 0,1 0 0,-1 0 0,0 0 0,1-1 0,-1 1 0,0 0 0,11-7 0,-8 5 0,41-28 0,0-1 0,-42 29 0,-1 2 0,0-1 0,-1 1 0,1-1 0,0 1 0,0-1 0,-1 1 0,1 0 0,2-2 0,-2 2 0,-1 0 0,1 0 0,-1 0 0,1 0 0,-1 0 0,1 0 0,-1 0 0,1 0 0,-1 0 0,0 0 0,1 0 0,-1 0 0,1 0 0,-1 0 0,1 0 0,-1 0 0,1 1 0,-1-1 0,1 0 0,-1 0 0,0 0 0,1 0 0,-1 0 0,1 0 0,-1 1 0,0-1 0,1 0 0,0 0 0,4 3 0,0-1 0,1 1 0,-2 0 0,1-1 0,-1 1 0,0 0 0,0 0 0,-1 1 0,5 4 0,-6-6 0,1 1 0,0-1 0,0 0 0,0 1 0,5 1 0,10 8 0,-12-7 0,1 0 0,-1 0 0,16 8 0,-21-13 0,-1 0 0,1 0 0,-1 1 0,1-1 0,-1 0 0,1 0 0,-1 0 0,1 1 0,0-1 0,-1 0 0,1 0 0,0 0 0,-1 0 0,1 0 0,0 1 0,-1-1 0,1 0 0,0 0 0,0 0 0,-1 0 0,1 0 0,0 0 0,-1 0 0,1 0 0,0 0 0,0-1 0,1 1 0,-1 0 0,0-1 0,1 1 0,-1 0 0,0-1 0,0 1 0,0-1 0,0 1 0,1-1 0,-2 1 0,3-2 0,1-1 0,-1 1 0,0-1 0,0 0 0,3-5 0,-4 6 0,1-1 0,0 0 0,0 0 0,5-2 0,6-7 0,-9 8 0,1-1 0,0 0 0,10-5 0,-15 10 0,-1 0 0,0 0 0,0 0 0,1 0 0,-1 0 0,0-1 0,1 1 0,-1 0 0,0 0 0,0 0 0,1 0 0,-1 0 0,0 0 0,1 0 0,-1 0 0,0 0 0,1 0 0,-1 0 0,0 0 0,1 0 0,-1 0 0,0 0 0,1 0 0,-1 0 0,0 0 0,1 0 0,-1 1 0,0-1 0,1 0 0,-1 0 0,0 0 0,0 0 0,1 0 0,-1 0 0,0 0 0,0 0 0,1 0 0,-1 1 0,0-1 0,0 0 0,0 0 0,12 8 0,-9-6 0,12 6 0,1 0 0,1 0 0,19 7 0,-19-8 0,-17-7 0,1 0 0,-1 0 0,1 1 0,-1-1 0,1 0 0,-1 0 0,1 0 0,-1 0 0,1 0 0,-1 0 0,1 0 0,-1 0 0,1 0 0,-1 0 0,1 0 0,-1 0 0,1 0 0,-1 0 0,1 0 0,-1 0 0,1 0 0,-1 0 0,1-1 0,-1 1 0,1 0 0,-1 0 0,1 0 0,-1 0 0,0 0 0,1 0 0,-1-1 0,0 1 0,1 0 0,15-9 0,-11 7 0,2-2 0,1-1 0,-2 1 0,0-1 0,10-8 0,17-20 0,-32 33 0,-1 0 0,0 0 0,0 0 0,0 0 0,0 0 0,0 0 0,1 0 0,-1-1 0,0 1 0,0 0 0,0 0 0,1 0 0,-1 0 0,0 0 0,0 0 0,1 0 0,-1 0 0,0 0 0,0 0 0,1 0 0,-1 0 0,0-1 0,1 1 0,-1 0 0,0 0 0,0 0 0,1 0 0,-1 0 0,1 0 0,0 1 0,0-1 0,-1 0 0,1 0 0,0 0 0,0 0 0,0 1 0,-1-1 0,1 0 0,0 0 0,0 1 0,15 8 0,-15-9 0,18 11 0,37 16 0,-7-9 0,-48-18 0,-1 0 0,0 1 0,1-1 0,-1 0 0,1 0 0,-1 0 0,0 0 0,1 0 0,-1 0 0,1 0 0,-1 0 0,0 0 0,1 0 0,-1 0 0,1 0 0,-1 0 0,0 0 0,1 0 0,-1 0 0,1 0 0,-1 0 0,0 0 0,1 0 0,-1 0 0,1 0 0,-1 0 0,0 0 0,1-1 0,-1 1 0,0 0 0,1 0 0,-1 0 0,0 0 0,0 0 0,1-1 0,12-5 0,-8 3 0,22-13 0,-20 12 0,14-8 0,9-7 0,-26 17 18,0 0 0,0-1-1,8-2 1,0 0-1454,-9 3-539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41:41.518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41 24575,'56'25'0,"17"8"0,-65-28 0,-7-4 0,0 0 0,0 0 0,0-1 0,0 1 0,0 0 0,0 0 0,1-1 0,1 2 0,-3-2 0,1 0 0,-1 0 0,0 0 0,1 0 0,-1 0 0,1 0 0,-1 0 0,1 0 0,-1 0 0,0 0 0,1 0 0,-1 0 0,1 0 0,-1 0 0,1 0 0,-1 0 0,0 0 0,1-1 0,-1 1 0,1 0 0,-1 0 0,0 0 0,1 0 0,-1 0 0,0 0 0,1 0 0,-1-1 0,0 1 0,1 0 0,-1 0 0,0 0 0,11-7 0,-8 5 0,41-28 0,0 0 0,-42 28 0,-1 2 0,0-1 0,-1 1 0,1-1 0,0 1 0,0-1 0,0 1 0,-1-1 0,3 0 0,-2 1 0,-1 0 0,1 0 0,-1 0 0,1 0 0,-1 0 0,1 0 0,-1 0 0,1 0 0,-1 0 0,1 0 0,-1 0 0,1 0 0,-1 0 0,0 0 0,1 0 0,-1 0 0,1 0 0,-1 0 0,1 1 0,-1-1 0,1 0 0,-1 0 0,0 0 0,1 0 0,-1 0 0,0 0 0,1 1 0,0-1 0,4 2 0,1 1 0,-1 0 0,-1-1 0,1 1 0,-1 0 0,0 0 0,0 0 0,-1 0 0,5 5 0,-6-6 0,1 1 0,0-1 0,0 1 0,1-1 0,3 2 0,11 8 0,-12-7 0,1 0 0,0-1 0,14 9 0,-20-13 0,-1 1 0,1-1 0,-1 0 0,1 0 0,-1 1 0,1-1 0,0 0 0,-1 0 0,1 0 0,-1 0 0,1 1 0,0-1 0,-1 0 0,1 0 0,0 0 0,0 0 0,-1 0 0,1 0 0,0 0 0,-1 0 0,1 0 0,0 0 0,0 0 0,-1 0 0,1 0 0,1 0 0,-1 0 0,0-1 0,1 1 0,-1 0 0,0-1 0,0 1 0,0-1 0,1 1 0,-1-1 0,0 1 0,0-1 0,1 0 0,2-2 0,-1 0 0,0 0 0,0 1 0,3-6 0,-4 5 0,1 1 0,0-1 0,0 0 0,5-2 0,6-6 0,-9 6 0,1 0 0,1 0 0,8-4 0,-14 9 0,-1-1 0,0 1 0,0 0 0,1 0 0,-1 0 0,0 0 0,1 0 0,-1 0 0,0 0 0,1 0 0,-1 0 0,0 0 0,1 0 0,-1 0 0,0 0 0,1 0 0,-1 0 0,0 0 0,1 0 0,-1 0 0,0 0 0,1 0 0,-1 0 0,0 0 0,0 0 0,1 0 0,-1 0 0,0 0 0,1 0 0,-1 0 0,0 0 0,0 0 0,1 1 0,-1-1 0,0 0 0,0 0 0,1 0 0,-1 0 0,0 0 0,0 0 0,1 1 0,10 6 0,-8-5 0,12 6 0,1 1 0,1-2 0,19 8 0,-19-8 0,-16-7 0,-1 0 0,0 0 0,1 0 0,-1 0 0,1 0 0,-1 1 0,1-1 0,-1 0 0,1 0 0,-1 0 0,1 0 0,-1 0 0,1 0 0,-1 0 0,1 0 0,-1 0 0,1 0 0,-1 0 0,1 0 0,-1-1 0,1 1 0,-1 0 0,1 0 0,-1 0 0,1 0 0,-1 0 0,1 0 0,-1 0 0,0-1 0,1 1 0,-1 0 0,1 0 0,-1-1 0,16-7 0,-11 6 0,2-2 0,1-1 0,-2 1 0,1 0 0,8-10 0,19-18 0,-34 32 0,0 0 0,0 0 0,0 0 0,0 0 0,0 0 0,0-1 0,1 1 0,-1 0 0,0 0 0,0 0 0,1 0 0,-1 0 0,0 0 0,0 0 0,0 0 0,1 0 0,-1 0 0,0-1 0,1 1 0,-1 0 0,0 0 0,0 0 0,1 0 0,-1 0 0,0 0 0,1 0 0,-1 0 0,0 0 0,1 0 0,0 0 0,0 1 0,0-1 0,-1 0 0,1 0 0,0 0 0,0 0 0,-1 1 0,1-1 0,0 0 0,0 1 0,15 7 0,-15-7 0,18 10 0,37 15 0,-6-8 0,-50-18 0,0 0 0,1 0 0,-1 0 0,0 1 0,1-1 0,-1 0 0,0 0 0,1 0 0,-1 0 0,1 0 0,-1 0 0,0 0 0,1 0 0,-1 0 0,1 0 0,-1 0 0,0 0 0,1 0 0,-1 0 0,1 0 0,-1 0 0,0 0 0,1 0 0,-1 0 0,1 0 0,-1 0 0,0-1 0,1 1 0,-1 0 0,0 0 0,1 0 0,-1 0 0,0 0 0,1 0 0,-1-1 0,13-5 0,-8 3 0,22-13 0,-20 12 0,14-8 0,9-6 0,-26 16 18,0-1 0,0 1-1,8-3 1,0 0-1454,-9 3-5390</inkml:trace>
  <inkml:trace contextRef="#ctx0" brushRef="#br0" timeOffset="1">1090 23 24575,'56'25'0,"17"8"0,-65-28 0,-7-4 0,0 0 0,0 0 0,0-1 0,0 1 0,0 0 0,0 0 0,1-1 0,1 2 0,-3-2 0,1 0 0,-1 0 0,0 0 0,1 0 0,-1 0 0,1 0 0,-1 0 0,1 0 0,-1 0 0,0 0 0,1 0 0,-1 0 0,1 0 0,-1 0 0,1 0 0,-1 0 0,0 0 0,1-1 0,-1 1 0,1 0 0,-1 0 0,0 0 0,1 0 0,-1 0 0,0 0 0,1 0 0,-1-1 0,0 1 0,1 0 0,-1 0 0,0 0 0,11-7 0,-8 5 0,41-28 0,0 0 0,-42 28 0,-1 2 0,0-1 0,-1 1 0,1-1 0,0 1 0,0-1 0,-1 1 0,1-1 0,2 0 0,-2 1 0,-1 0 0,1 0 0,-1 0 0,1 0 0,-1 0 0,1 0 0,-1 0 0,1 0 0,-1 0 0,0 0 0,1 0 0,-1 0 0,1 0 0,-1 0 0,1 0 0,-1 0 0,1 0 0,-1 0 0,1 1 0,-1-1 0,0 0 0,1 0 0,-1 0 0,1 0 0,-1 0 0,0 0 0,1 1 0,0-1 0,4 2 0,0 1 0,1 0 0,-2-1 0,1 1 0,-1 0 0,0 0 0,0 0 0,-1 0 0,5 5 0,-6-6 0,1 1 0,0-1 0,0 1 0,0-1 0,5 2 0,10 8 0,-12-7 0,1 0 0,-1-1 0,16 9 0,-21-13 0,-1 1 0,1-1 0,-1 0 0,1 0 0,-1 1 0,1-1 0,-1 0 0,1 0 0,0 0 0,-1 0 0,1 1 0,0-1 0,-1 0 0,1 0 0,0 0 0,-1 0 0,1 0 0,0 0 0,0 0 0,-1 0 0,1 0 0,0 0 0,-1 0 0,1 0 0,0 0 0,0 0 0,1 0 0,-1-1 0,0 1 0,1 0 0,-1-1 0,0 1 0,0-1 0,0 1 0,0-1 0,1 1 0,-2-1 0,3 0 0,1-2 0,-1 0 0,0 0 0,0 1 0,3-6 0,-4 5 0,1 1 0,0-1 0,0 0 0,5-2 0,6-6 0,-9 6 0,1 0 0,0 0 0,10-4 0,-15 9 0,-1-1 0,0 1 0,0 0 0,1 0 0,-1 0 0,0 0 0,1 0 0,-1 0 0,0 0 0,0 0 0,1 0 0,-1 0 0,0 0 0,1 0 0,-1 0 0,0 0 0,1 0 0,-1 0 0,0 0 0,1 0 0,-1 0 0,0 0 0,1 0 0,-1 0 0,0 0 0,1 0 0,-1 0 0,0 0 0,1 0 0,-1 0 0,0 0 0,0 0 0,1 1 0,-1-1 0,0 0 0,0 0 0,1 0 0,-1 0 0,0 0 0,0 0 0,0 1 0,12 6 0,-9-5 0,12 6 0,1 1 0,1-2 0,19 8 0,-19-8 0,-17-7 0,1 0 0,-1 0 0,1 0 0,-1 0 0,1 0 0,-1 1 0,1-1 0,-1 0 0,1 0 0,-1 0 0,1 0 0,-1 0 0,1 0 0,-1 0 0,1 0 0,-1 0 0,1 0 0,-1 0 0,1 0 0,-1-1 0,1 1 0,-1 0 0,1 0 0,-1 0 0,1 0 0,-1 0 0,1 0 0,-1 0 0,0-1 0,1 1 0,-1 0 0,0 0 0,1-1 0,15-7 0,-11 6 0,2-2 0,1-1 0,-2 1 0,0 0 0,10-10 0,17-18 0,-32 32 0,-1 0 0,0 0 0,0 0 0,0 0 0,0 0 0,0-1 0,1 1 0,-1 0 0,0 0 0,0 0 0,0 0 0,1 0 0,-1 0 0,0 0 0,0 0 0,1 0 0,-1 0 0,0-1 0,0 1 0,1 0 0,-1 0 0,0 0 0,1 0 0,-1 0 0,0 0 0,0 0 0,1 0 0,-1 0 0,1 0 0,0 0 0,0 1 0,-1-1 0,1 0 0,0 0 0,0 0 0,0 0 0,-1 1 0,1-1 0,0 0 0,0 1 0,15 7 0,-15-7 0,18 10 0,37 15 0,-7-8 0,-48-18 0,-1 0 0,0 0 0,1 0 0,-1 1 0,1-1 0,-1 0 0,0 0 0,1 0 0,-1 0 0,1 0 0,-1 0 0,0 0 0,1 0 0,-1 0 0,1 0 0,-1 0 0,0 0 0,1 0 0,-1 0 0,1 0 0,-1 0 0,0 0 0,1 0 0,-1 0 0,1 0 0,-1 0 0,0-1 0,1 1 0,-1 0 0,0 0 0,1 0 0,-1 0 0,0 0 0,0 0 0,1-1 0,12-5 0,-8 3 0,22-13 0,-20 12 0,14-8 0,9-6 0,-26 16 18,0-1 0,0 1-1,8-3 1,0 0-1454,-9 3-539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39:47.324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53 24575,'106'56'0,"33"18"0,-124-60 0,-13-13 0,0 1 0,-1 0 0,1 0 0,1-1 0,-1 1 0,0-1 0,1 1 0,3 1 0,-6-3 0,1 0 0,0 0 0,0 1 0,0-1 0,-1 0 0,1 0 0,0 0 0,0 0 0,0 0 0,0 0 0,-1 0 0,1 0 0,0 0 0,0-1 0,0 1 0,-1 0 0,1 0 0,0 0 0,0 0 0,-1-1 0,1 1 0,0 0 0,0 0 0,-1-1 0,1 1 0,-1 0 0,1-1 0,0 1 0,-1 0 0,1-1 0,0 1 0,19-16 0,-15 11 0,80-61 0,-2-4 0,-79 66 0,-3 3 0,1 0 0,-1 0 0,0 0 0,1 0 0,-1-1 0,1 1 0,0 0 0,3-1 0,-4 2 0,0 0 0,0 0 0,0-1 0,0 1 0,0 0 0,-1 0 0,1 0 0,0 0 0,0 0 0,0 0 0,0 0 0,0 0 0,0 1 0,0-1 0,0 0 0,0 0 0,-1 0 0,1 0 0,0 1 0,0-1 0,0 0 0,-1 0 0,1 1 0,0-1 0,-1 0 0,1 1 0,0-1 0,0 1 0,10 5 0,-1-1 0,0 1 0,-1 0 0,0 1 0,-1-1 0,-1 1 0,0 0 0,0 0 0,7 11 0,-10-12 0,2-1 0,-1 1 0,1-1 0,1 0 0,8 5 0,19 16 0,-23-14 0,1-1 0,1 0 0,29 18 0,-41-29 0,0 1 0,0 0 0,0-1 0,0 1 0,0-1 0,0 0 0,0 1 0,0-1 0,0 1 0,0-1 0,1 0 0,-1 1 0,0-1 0,1 0 0,-1 0 0,0 0 0,1 1 0,-1-1 0,0 0 0,1 0 0,-1 0 0,0 0 0,1 0 0,-1 0 0,1 0 0,0-1 0,1 0 0,0 1 0,-1-1 0,0 0 0,1 0 0,-1 0 0,0 0 0,0 0 0,0 0 0,0 0 0,0 0 0,3-3 0,2-2 0,-1 0 0,0-1 0,0 1 0,4-11 0,-5 11 0,0-1 0,1 1 0,0 0 0,9-7 0,11-12 0,-15 14 0,0 0 0,1 1 0,18-13 0,-29 23 0,-1 0 0,1 0 0,-1-1 0,1 1 0,-1 0 0,1 0 0,-1 0 0,1 0 0,-1 0 0,1 0 0,0-1 0,-1 1 0,1 0 0,0 0 0,-1 0 0,1 0 0,-1 0 0,1 0 0,0 0 0,-1 0 0,1 0 0,0 0 0,-1 1 0,1-1 0,-1 0 0,1 0 0,-1 0 0,1 0 0,0 0 0,-1 1 0,1-1 0,-1 0 0,1 0 0,-1 0 0,0 1 0,1-1 0,-1 0 0,1 1 0,-1-1 0,0 0 0,1 1 0,22 16 0,-18-13 0,24 15 0,1 0 0,2-2 0,36 16 0,-35-17 0,-33-15 0,1-1 0,0 0 0,0 0 0,0 1 0,0-1 0,0 0 0,0 0 0,0 0 0,0 0 0,0 0 0,0 0 0,0 0 0,0 0 0,0 0 0,-1 0 0,1 0 0,0 0 0,0 0 0,0 0 0,0 0 0,0 0 0,0-1 0,0 1 0,0 0 0,0 0 0,0-1 0,-1 1 0,1 0 0,0-1 0,0 1 0,-1 0 0,1-1 0,1 0 0,28-17 0,-21 11 0,5-2 0,-1 0 0,0-1 0,-1 0 0,18-21 0,33-42 0,-63 73 0,1 0 0,-1 0 0,0-1 0,0 1 0,1 0 0,-1 0 0,0-1 0,1 1 0,-1 0 0,1 0 0,-1-1 0,0 1 0,1 0 0,-1 0 0,1 0 0,-1 0 0,1 0 0,-1-1 0,1 1 0,-1 0 0,1 0 0,-1 0 0,1 0 0,-1 0 0,1 0 0,0 0 0,-1 0 0,1 0 0,0 0 0,1 0 0,0 1 0,-1-1 0,1 0 0,-1 1 0,1-1 0,-1 1 0,1-1 0,-1 1 0,0-1 0,2 2 0,27 17 0,-28-17 0,33 22 0,72 37 0,-13-21 0,-93-40 0,0 1 0,-1-1 0,1 0 0,0 0 0,-1 0 0,1 1 0,0-1 0,0 0 0,-1 0 0,1 0 0,0 0 0,0 0 0,-1 0 0,1 0 0,0 0 0,0 0 0,-1 0 0,1 0 0,0 0 0,0 0 0,0 0 0,-1 0 0,1 0 0,0 0 0,-1-1 0,1 1 0,0 0 0,0 0 0,-1 0 0,1-1 0,-1 1 0,1 0 0,0-1 0,-1 1 0,1-1 0,24-14 0,-15 9 0,41-29 0,-37 25 0,24-17 0,19-14 0,-49 35 18,0 1 0,0 0-1,13-7 1,3 0-1454,-18 8-539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Microsoft Office User</cp:lastModifiedBy>
  <cp:revision>4</cp:revision>
  <dcterms:created xsi:type="dcterms:W3CDTF">2022-01-16T00:36:00Z</dcterms:created>
  <dcterms:modified xsi:type="dcterms:W3CDTF">2022-09-07T16:01:00Z</dcterms:modified>
</cp:coreProperties>
</file>